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4BBE82" w14:textId="77777777" w:rsidR="002628CA" w:rsidRDefault="005F107F" w:rsidP="00C8778C">
      <w:pPr>
        <w:jc w:val="center"/>
      </w:pPr>
      <w:r w:rsidRPr="003616B2">
        <w:rPr>
          <w:b/>
          <w:sz w:val="32"/>
          <w:szCs w:val="32"/>
        </w:rPr>
        <w:t>PLÁN REALIZACE ODBORNÉ PRAXE</w:t>
      </w:r>
    </w:p>
    <w:tbl>
      <w:tblPr>
        <w:tblStyle w:val="Mkatabulky"/>
        <w:tblpPr w:leftFromText="141" w:rightFromText="141" w:vertAnchor="page" w:horzAnchor="margin" w:tblpY="2512"/>
        <w:tblW w:w="946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2551"/>
        <w:gridCol w:w="2977"/>
      </w:tblGrid>
      <w:tr w:rsidR="00C807D9" w14:paraId="0A4BBE87" w14:textId="77777777" w:rsidTr="00854AC0">
        <w:trPr>
          <w:trHeight w:val="1126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E83" w14:textId="77777777" w:rsidR="00C807D9" w:rsidRPr="00A56706" w:rsidRDefault="00C807D9" w:rsidP="00E87E51">
            <w:pPr>
              <w:pStyle w:val="Odstavecseseznamem"/>
              <w:numPr>
                <w:ilvl w:val="0"/>
                <w:numId w:val="10"/>
              </w:numPr>
              <w:jc w:val="center"/>
              <w:rPr>
                <w:b/>
                <w:sz w:val="28"/>
                <w:szCs w:val="28"/>
              </w:rPr>
            </w:pPr>
            <w:r w:rsidRPr="00A56706">
              <w:rPr>
                <w:b/>
                <w:sz w:val="28"/>
                <w:szCs w:val="28"/>
              </w:rPr>
              <w:t>Uchazeč o zaměstnání</w:t>
            </w:r>
          </w:p>
          <w:p w14:paraId="0A4BBE84" w14:textId="77777777" w:rsidR="00C807D9" w:rsidRPr="009F3059" w:rsidRDefault="00C807D9" w:rsidP="00E87E51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E85" w14:textId="77777777" w:rsidR="00C807D9" w:rsidRPr="009F3059" w:rsidRDefault="00A56706" w:rsidP="00E87E51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BSOLVENT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E86" w14:textId="77777777" w:rsidR="00C807D9" w:rsidRPr="009F3059" w:rsidRDefault="00C807D9" w:rsidP="00E87E51">
            <w:pPr>
              <w:rPr>
                <w:b/>
                <w:sz w:val="28"/>
                <w:szCs w:val="28"/>
              </w:rPr>
            </w:pPr>
          </w:p>
        </w:tc>
      </w:tr>
      <w:tr w:rsidR="00C807D9" w14:paraId="0A4BBE8B" w14:textId="77777777" w:rsidTr="00E87E51">
        <w:trPr>
          <w:trHeight w:val="561"/>
        </w:trPr>
        <w:tc>
          <w:tcPr>
            <w:tcW w:w="3936" w:type="dxa"/>
            <w:tcBorders>
              <w:top w:val="single" w:sz="4" w:space="0" w:color="auto"/>
            </w:tcBorders>
          </w:tcPr>
          <w:p w14:paraId="0A4BBE88" w14:textId="77777777" w:rsidR="00C807D9" w:rsidRDefault="00C807D9" w:rsidP="00E87E51">
            <w:r>
              <w:t>Jméno a příjmení: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A4BBE89" w14:textId="6F0940A7" w:rsidR="00C807D9" w:rsidRDefault="00D673DB" w:rsidP="00E87E51">
            <w:proofErr w:type="spellStart"/>
            <w:r>
              <w:t>xx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0A4BBE8A" w14:textId="77777777" w:rsidR="00C807D9" w:rsidRDefault="00C807D9" w:rsidP="00E87E51"/>
        </w:tc>
      </w:tr>
      <w:tr w:rsidR="00A56706" w14:paraId="0A4BBE8E" w14:textId="77777777" w:rsidTr="00E87E51">
        <w:trPr>
          <w:trHeight w:val="555"/>
        </w:trPr>
        <w:tc>
          <w:tcPr>
            <w:tcW w:w="3936" w:type="dxa"/>
          </w:tcPr>
          <w:p w14:paraId="0A4BBE8C" w14:textId="77777777" w:rsidR="00A56706" w:rsidRDefault="00A56706" w:rsidP="00E87E51">
            <w:r>
              <w:t>Datum narození:</w:t>
            </w:r>
          </w:p>
        </w:tc>
        <w:tc>
          <w:tcPr>
            <w:tcW w:w="5528" w:type="dxa"/>
            <w:gridSpan w:val="2"/>
          </w:tcPr>
          <w:p w14:paraId="0A4BBE8D" w14:textId="5DFE5AFF" w:rsidR="00951919" w:rsidRDefault="00D673DB" w:rsidP="00E87E51">
            <w:proofErr w:type="spellStart"/>
            <w:r>
              <w:t>xx</w:t>
            </w:r>
            <w:proofErr w:type="spellEnd"/>
          </w:p>
        </w:tc>
      </w:tr>
      <w:tr w:rsidR="00A56706" w14:paraId="0A4BBE91" w14:textId="77777777" w:rsidTr="00E87E51">
        <w:trPr>
          <w:trHeight w:val="548"/>
        </w:trPr>
        <w:tc>
          <w:tcPr>
            <w:tcW w:w="3936" w:type="dxa"/>
          </w:tcPr>
          <w:p w14:paraId="0A4BBE8F" w14:textId="57143DEC" w:rsidR="00A56706" w:rsidRDefault="00A56706" w:rsidP="00E87E51">
            <w:r>
              <w:t>Kontaktní adresa:</w:t>
            </w:r>
          </w:p>
        </w:tc>
        <w:tc>
          <w:tcPr>
            <w:tcW w:w="5528" w:type="dxa"/>
            <w:gridSpan w:val="2"/>
          </w:tcPr>
          <w:p w14:paraId="0A4BBE90" w14:textId="50AD8064" w:rsidR="00A56706" w:rsidRDefault="00D673DB" w:rsidP="00E87E51">
            <w:proofErr w:type="spellStart"/>
            <w:r>
              <w:t>xx</w:t>
            </w:r>
            <w:proofErr w:type="spellEnd"/>
          </w:p>
        </w:tc>
      </w:tr>
      <w:tr w:rsidR="00C807D9" w14:paraId="0A4BBE95" w14:textId="77777777" w:rsidTr="00E87E51">
        <w:trPr>
          <w:trHeight w:val="570"/>
        </w:trPr>
        <w:tc>
          <w:tcPr>
            <w:tcW w:w="3936" w:type="dxa"/>
          </w:tcPr>
          <w:p w14:paraId="0A4BBE92" w14:textId="77777777" w:rsidR="00C807D9" w:rsidRDefault="00C807D9" w:rsidP="00E87E51">
            <w:r>
              <w:t>Telefon:</w:t>
            </w:r>
          </w:p>
        </w:tc>
        <w:tc>
          <w:tcPr>
            <w:tcW w:w="2551" w:type="dxa"/>
          </w:tcPr>
          <w:p w14:paraId="0A4BBE93" w14:textId="06686FE5" w:rsidR="00C807D9" w:rsidRDefault="00D673DB" w:rsidP="00E87E51">
            <w:proofErr w:type="spellStart"/>
            <w:r>
              <w:t>xx</w:t>
            </w:r>
            <w:proofErr w:type="spellEnd"/>
          </w:p>
        </w:tc>
        <w:tc>
          <w:tcPr>
            <w:tcW w:w="2977" w:type="dxa"/>
          </w:tcPr>
          <w:p w14:paraId="0A4BBE94" w14:textId="77777777" w:rsidR="00C807D9" w:rsidRDefault="00C807D9" w:rsidP="00E87E51"/>
        </w:tc>
      </w:tr>
      <w:tr w:rsidR="00C807D9" w14:paraId="0A4BBE9A" w14:textId="77777777" w:rsidTr="00E87E51">
        <w:trPr>
          <w:trHeight w:val="549"/>
        </w:trPr>
        <w:tc>
          <w:tcPr>
            <w:tcW w:w="3936" w:type="dxa"/>
          </w:tcPr>
          <w:p w14:paraId="0A4BBE96" w14:textId="77777777" w:rsidR="00C807D9" w:rsidRDefault="00C807D9" w:rsidP="00E87E51">
            <w:r>
              <w:t>Zdravotní stav dobrý:</w:t>
            </w:r>
          </w:p>
          <w:p w14:paraId="0A4BBE97" w14:textId="77777777" w:rsidR="00C807D9" w:rsidRDefault="00C807D9" w:rsidP="00E87E51">
            <w:r>
              <w:t>/zaškrtněte/</w:t>
            </w:r>
          </w:p>
        </w:tc>
        <w:tc>
          <w:tcPr>
            <w:tcW w:w="2551" w:type="dxa"/>
          </w:tcPr>
          <w:p w14:paraId="0A4BBE98" w14:textId="77777777" w:rsidR="00C807D9" w:rsidRDefault="00C807D9" w:rsidP="00E87E51">
            <w:pPr>
              <w:jc w:val="center"/>
            </w:pPr>
            <w:r>
              <w:t>ANO</w:t>
            </w:r>
          </w:p>
        </w:tc>
        <w:tc>
          <w:tcPr>
            <w:tcW w:w="2977" w:type="dxa"/>
          </w:tcPr>
          <w:p w14:paraId="0A4BBE99" w14:textId="77777777" w:rsidR="00C807D9" w:rsidRPr="00E32355" w:rsidRDefault="00C807D9" w:rsidP="00E87E51">
            <w:pPr>
              <w:jc w:val="center"/>
              <w:rPr>
                <w:strike/>
              </w:rPr>
            </w:pPr>
            <w:r w:rsidRPr="00E32355">
              <w:rPr>
                <w:strike/>
              </w:rPr>
              <w:t>NE</w:t>
            </w:r>
          </w:p>
        </w:tc>
      </w:tr>
      <w:tr w:rsidR="00A56706" w14:paraId="0A4BBE9D" w14:textId="77777777" w:rsidTr="00E87E51">
        <w:trPr>
          <w:trHeight w:val="549"/>
        </w:trPr>
        <w:tc>
          <w:tcPr>
            <w:tcW w:w="3936" w:type="dxa"/>
          </w:tcPr>
          <w:p w14:paraId="0A4BBE9B" w14:textId="77777777" w:rsidR="00A56706" w:rsidRDefault="00A56706" w:rsidP="00E87E51">
            <w:r>
              <w:t>Omezení /vypište/:</w:t>
            </w:r>
          </w:p>
        </w:tc>
        <w:tc>
          <w:tcPr>
            <w:tcW w:w="5528" w:type="dxa"/>
            <w:gridSpan w:val="2"/>
          </w:tcPr>
          <w:p w14:paraId="0A4BBE9C" w14:textId="467CC464" w:rsidR="00A56706" w:rsidRDefault="000B2877" w:rsidP="00E32355">
            <w:r>
              <w:t>-</w:t>
            </w:r>
          </w:p>
        </w:tc>
      </w:tr>
      <w:tr w:rsidR="00A56706" w14:paraId="0A4BBEA0" w14:textId="77777777" w:rsidTr="00E87E51">
        <w:trPr>
          <w:trHeight w:val="549"/>
        </w:trPr>
        <w:tc>
          <w:tcPr>
            <w:tcW w:w="3936" w:type="dxa"/>
          </w:tcPr>
          <w:p w14:paraId="0A4BBE9E" w14:textId="77777777" w:rsidR="00A56706" w:rsidRDefault="00A56706" w:rsidP="00E87E51"/>
        </w:tc>
        <w:tc>
          <w:tcPr>
            <w:tcW w:w="5528" w:type="dxa"/>
            <w:gridSpan w:val="2"/>
          </w:tcPr>
          <w:p w14:paraId="0A4BBE9F" w14:textId="77777777" w:rsidR="00A56706" w:rsidRDefault="00A56706" w:rsidP="00E87E51">
            <w:pPr>
              <w:jc w:val="center"/>
            </w:pPr>
          </w:p>
        </w:tc>
      </w:tr>
      <w:tr w:rsidR="00A56706" w14:paraId="0A4BBEA3" w14:textId="77777777" w:rsidTr="00E87E51">
        <w:trPr>
          <w:trHeight w:val="549"/>
        </w:trPr>
        <w:tc>
          <w:tcPr>
            <w:tcW w:w="3936" w:type="dxa"/>
          </w:tcPr>
          <w:p w14:paraId="0A4BBEA1" w14:textId="77777777" w:rsidR="00A56706" w:rsidRDefault="00A56706" w:rsidP="00E87E51">
            <w:r>
              <w:t>V evidenci ÚP ČR od:</w:t>
            </w:r>
          </w:p>
        </w:tc>
        <w:tc>
          <w:tcPr>
            <w:tcW w:w="5528" w:type="dxa"/>
            <w:gridSpan w:val="2"/>
          </w:tcPr>
          <w:p w14:paraId="0A4BBEA2" w14:textId="57DB6479" w:rsidR="00A56706" w:rsidRDefault="008621B9" w:rsidP="00E87E51">
            <w:proofErr w:type="gramStart"/>
            <w:r>
              <w:t>21.8.2017</w:t>
            </w:r>
            <w:proofErr w:type="gramEnd"/>
          </w:p>
        </w:tc>
      </w:tr>
      <w:tr w:rsidR="00A56706" w14:paraId="0A4BBEA6" w14:textId="77777777" w:rsidTr="00E87E51">
        <w:trPr>
          <w:trHeight w:val="557"/>
        </w:trPr>
        <w:tc>
          <w:tcPr>
            <w:tcW w:w="3936" w:type="dxa"/>
          </w:tcPr>
          <w:p w14:paraId="0A4BBEA4" w14:textId="77777777" w:rsidR="00A56706" w:rsidRDefault="00A56706" w:rsidP="00E87E51">
            <w:r>
              <w:t>Vzdělání:</w:t>
            </w:r>
          </w:p>
        </w:tc>
        <w:tc>
          <w:tcPr>
            <w:tcW w:w="5528" w:type="dxa"/>
            <w:gridSpan w:val="2"/>
          </w:tcPr>
          <w:p w14:paraId="0A4BBEA5" w14:textId="16AA55F1" w:rsidR="00A56706" w:rsidRDefault="008621B9" w:rsidP="00E87E51">
            <w:r>
              <w:t>VŠ</w:t>
            </w:r>
          </w:p>
        </w:tc>
      </w:tr>
      <w:tr w:rsidR="00A56706" w14:paraId="0A4BBEA9" w14:textId="77777777" w:rsidTr="00E87E51">
        <w:trPr>
          <w:trHeight w:val="557"/>
        </w:trPr>
        <w:tc>
          <w:tcPr>
            <w:tcW w:w="3936" w:type="dxa"/>
          </w:tcPr>
          <w:p w14:paraId="0A4BBEA7" w14:textId="77777777" w:rsidR="00A56706" w:rsidRDefault="00A56706" w:rsidP="00E87E51">
            <w:r>
              <w:t>Znalosti a dovednosti:</w:t>
            </w:r>
          </w:p>
        </w:tc>
        <w:tc>
          <w:tcPr>
            <w:tcW w:w="5528" w:type="dxa"/>
            <w:gridSpan w:val="2"/>
          </w:tcPr>
          <w:p w14:paraId="6E4DD180" w14:textId="77777777" w:rsidR="00A56706" w:rsidRDefault="000B2877" w:rsidP="000B2877">
            <w:r>
              <w:t xml:space="preserve">Práce na PC, </w:t>
            </w:r>
          </w:p>
          <w:p w14:paraId="0A4BBEA8" w14:textId="5B2C94DD" w:rsidR="000B2877" w:rsidRDefault="000B2877" w:rsidP="000B2877">
            <w:r>
              <w:t>Angličtina, němčina, ruština, španělština</w:t>
            </w:r>
          </w:p>
        </w:tc>
      </w:tr>
      <w:tr w:rsidR="00A56706" w14:paraId="0A4BBEAC" w14:textId="77777777" w:rsidTr="00E87E51">
        <w:trPr>
          <w:trHeight w:val="557"/>
        </w:trPr>
        <w:tc>
          <w:tcPr>
            <w:tcW w:w="3936" w:type="dxa"/>
          </w:tcPr>
          <w:p w14:paraId="0A4BBEAA" w14:textId="77777777" w:rsidR="00A56706" w:rsidRDefault="00A56706" w:rsidP="00E87E51"/>
        </w:tc>
        <w:tc>
          <w:tcPr>
            <w:tcW w:w="5528" w:type="dxa"/>
            <w:gridSpan w:val="2"/>
          </w:tcPr>
          <w:p w14:paraId="0A4BBEAB" w14:textId="77777777" w:rsidR="00A56706" w:rsidRDefault="00A56706" w:rsidP="00E87E51"/>
        </w:tc>
      </w:tr>
      <w:tr w:rsidR="00C807D9" w14:paraId="0A4BBEB0" w14:textId="77777777" w:rsidTr="00E87E51">
        <w:trPr>
          <w:trHeight w:val="557"/>
        </w:trPr>
        <w:tc>
          <w:tcPr>
            <w:tcW w:w="3936" w:type="dxa"/>
          </w:tcPr>
          <w:p w14:paraId="0A4BBEAD" w14:textId="77777777" w:rsidR="00C807D9" w:rsidRDefault="00C807D9" w:rsidP="00E87E51">
            <w:r>
              <w:t>Pracovní zkušenosti:</w:t>
            </w:r>
          </w:p>
        </w:tc>
        <w:tc>
          <w:tcPr>
            <w:tcW w:w="2551" w:type="dxa"/>
          </w:tcPr>
          <w:p w14:paraId="0A4BBEAE" w14:textId="59D25916" w:rsidR="00C807D9" w:rsidRDefault="000B2877" w:rsidP="00E87E51">
            <w:r>
              <w:t xml:space="preserve">DPČ – recepční </w:t>
            </w:r>
          </w:p>
        </w:tc>
        <w:tc>
          <w:tcPr>
            <w:tcW w:w="2977" w:type="dxa"/>
          </w:tcPr>
          <w:p w14:paraId="0A4BBEAF" w14:textId="75B09773" w:rsidR="00C807D9" w:rsidRDefault="000B2877" w:rsidP="00E87E51">
            <w:r>
              <w:t>1 měsíc</w:t>
            </w:r>
          </w:p>
        </w:tc>
      </w:tr>
      <w:tr w:rsidR="00C807D9" w14:paraId="0A4BBEB4" w14:textId="77777777" w:rsidTr="00E87E51">
        <w:trPr>
          <w:trHeight w:val="557"/>
        </w:trPr>
        <w:tc>
          <w:tcPr>
            <w:tcW w:w="3936" w:type="dxa"/>
          </w:tcPr>
          <w:p w14:paraId="0A4BBEB1" w14:textId="77777777" w:rsidR="00C807D9" w:rsidRDefault="00C807D9" w:rsidP="00E87E51"/>
        </w:tc>
        <w:tc>
          <w:tcPr>
            <w:tcW w:w="2551" w:type="dxa"/>
          </w:tcPr>
          <w:p w14:paraId="0A4BBEB2" w14:textId="77777777" w:rsidR="00C807D9" w:rsidRDefault="00C807D9" w:rsidP="00E87E51"/>
        </w:tc>
        <w:tc>
          <w:tcPr>
            <w:tcW w:w="2977" w:type="dxa"/>
          </w:tcPr>
          <w:p w14:paraId="0A4BBEB3" w14:textId="77777777" w:rsidR="00C807D9" w:rsidRDefault="00C807D9" w:rsidP="00E87E51"/>
        </w:tc>
      </w:tr>
      <w:tr w:rsidR="00C807D9" w14:paraId="0A4BBEB8" w14:textId="77777777" w:rsidTr="00E87E51">
        <w:trPr>
          <w:trHeight w:val="557"/>
        </w:trPr>
        <w:tc>
          <w:tcPr>
            <w:tcW w:w="3936" w:type="dxa"/>
          </w:tcPr>
          <w:p w14:paraId="0A4BBEB5" w14:textId="77777777" w:rsidR="00C807D9" w:rsidRDefault="00C807D9" w:rsidP="00E87E51">
            <w:r>
              <w:t xml:space="preserve">Absolvent se účastnil </w:t>
            </w:r>
            <w:r w:rsidR="004C752A">
              <w:t>před nástupem na odbornou praxi v rámci aktivit projektu</w:t>
            </w:r>
            <w:r>
              <w:t>:</w:t>
            </w:r>
          </w:p>
        </w:tc>
        <w:tc>
          <w:tcPr>
            <w:tcW w:w="2551" w:type="dxa"/>
          </w:tcPr>
          <w:p w14:paraId="0A4BBEB6" w14:textId="77777777" w:rsidR="00C807D9" w:rsidRDefault="00C807D9" w:rsidP="00E87E51">
            <w:pPr>
              <w:jc w:val="center"/>
            </w:pPr>
            <w:r>
              <w:t>rozsah</w:t>
            </w:r>
          </w:p>
        </w:tc>
        <w:tc>
          <w:tcPr>
            <w:tcW w:w="2977" w:type="dxa"/>
          </w:tcPr>
          <w:p w14:paraId="0A4BBEB7" w14:textId="77777777" w:rsidR="00C807D9" w:rsidRDefault="00C807D9" w:rsidP="00E87E51">
            <w:pPr>
              <w:jc w:val="center"/>
            </w:pPr>
            <w:r>
              <w:t>druh</w:t>
            </w:r>
          </w:p>
        </w:tc>
      </w:tr>
      <w:tr w:rsidR="00C807D9" w14:paraId="0A4BBEBC" w14:textId="77777777" w:rsidTr="00E87E51">
        <w:trPr>
          <w:trHeight w:val="557"/>
        </w:trPr>
        <w:tc>
          <w:tcPr>
            <w:tcW w:w="3936" w:type="dxa"/>
          </w:tcPr>
          <w:p w14:paraId="0A4BBEB9" w14:textId="77777777" w:rsidR="00C807D9" w:rsidRDefault="00C807D9" w:rsidP="00E87E51">
            <w:pPr>
              <w:pStyle w:val="Odstavecseseznamem"/>
              <w:numPr>
                <w:ilvl w:val="0"/>
                <w:numId w:val="2"/>
              </w:numPr>
            </w:pPr>
            <w:r>
              <w:t>Poradenství</w:t>
            </w:r>
          </w:p>
        </w:tc>
        <w:tc>
          <w:tcPr>
            <w:tcW w:w="2551" w:type="dxa"/>
          </w:tcPr>
          <w:p w14:paraId="0A4BBEBA" w14:textId="297C63B4" w:rsidR="00C807D9" w:rsidRDefault="00E32355" w:rsidP="00E87E51">
            <w:r>
              <w:t>2 hod.</w:t>
            </w:r>
          </w:p>
        </w:tc>
        <w:tc>
          <w:tcPr>
            <w:tcW w:w="2977" w:type="dxa"/>
          </w:tcPr>
          <w:p w14:paraId="0A4BBEBB" w14:textId="4C5B4ACA" w:rsidR="00C807D9" w:rsidRDefault="00E32355" w:rsidP="00E87E51">
            <w:r>
              <w:t>Individuální poradenství</w:t>
            </w:r>
          </w:p>
        </w:tc>
      </w:tr>
      <w:tr w:rsidR="00C807D9" w14:paraId="0A4BBEC0" w14:textId="77777777" w:rsidTr="00E87E51">
        <w:trPr>
          <w:trHeight w:val="557"/>
        </w:trPr>
        <w:tc>
          <w:tcPr>
            <w:tcW w:w="3936" w:type="dxa"/>
          </w:tcPr>
          <w:p w14:paraId="0A4BBEBD" w14:textId="77777777" w:rsidR="00C807D9" w:rsidRDefault="00C807D9" w:rsidP="00E87E51">
            <w:pPr>
              <w:pStyle w:val="Odstavecseseznamem"/>
            </w:pPr>
          </w:p>
        </w:tc>
        <w:tc>
          <w:tcPr>
            <w:tcW w:w="2551" w:type="dxa"/>
          </w:tcPr>
          <w:p w14:paraId="0A4BBEBE" w14:textId="73447DEE" w:rsidR="00C807D9" w:rsidRDefault="00E32355" w:rsidP="00E87E51">
            <w:r>
              <w:t>5 hod.</w:t>
            </w:r>
          </w:p>
        </w:tc>
        <w:tc>
          <w:tcPr>
            <w:tcW w:w="2977" w:type="dxa"/>
          </w:tcPr>
          <w:p w14:paraId="0A4BBEBF" w14:textId="6D68968F" w:rsidR="00C807D9" w:rsidRDefault="00E32355" w:rsidP="00E87E51">
            <w:r>
              <w:t>Skupinové poradenství</w:t>
            </w:r>
          </w:p>
        </w:tc>
      </w:tr>
      <w:tr w:rsidR="00C807D9" w14:paraId="0A4BBEC4" w14:textId="77777777" w:rsidTr="00E87E51">
        <w:trPr>
          <w:trHeight w:val="557"/>
        </w:trPr>
        <w:tc>
          <w:tcPr>
            <w:tcW w:w="3936" w:type="dxa"/>
          </w:tcPr>
          <w:p w14:paraId="0A4BBEC1" w14:textId="77777777" w:rsidR="00C807D9" w:rsidRDefault="00C807D9" w:rsidP="00E87E51">
            <w:pPr>
              <w:pStyle w:val="Odstavecseseznamem"/>
              <w:numPr>
                <w:ilvl w:val="0"/>
                <w:numId w:val="2"/>
              </w:numPr>
            </w:pPr>
            <w:r>
              <w:t>Rekvalifikace</w:t>
            </w:r>
          </w:p>
        </w:tc>
        <w:tc>
          <w:tcPr>
            <w:tcW w:w="2551" w:type="dxa"/>
          </w:tcPr>
          <w:p w14:paraId="0A4BBEC2" w14:textId="3EAD1F11" w:rsidR="00C807D9" w:rsidRDefault="00E32355" w:rsidP="00E87E51">
            <w:r>
              <w:t>x</w:t>
            </w:r>
          </w:p>
        </w:tc>
        <w:tc>
          <w:tcPr>
            <w:tcW w:w="2977" w:type="dxa"/>
          </w:tcPr>
          <w:p w14:paraId="0A4BBEC3" w14:textId="128D99A8" w:rsidR="00C807D9" w:rsidRDefault="00E32355" w:rsidP="00E87E51">
            <w:r>
              <w:t>x</w:t>
            </w:r>
          </w:p>
        </w:tc>
      </w:tr>
      <w:tr w:rsidR="004C752A" w14:paraId="0A4BBEC8" w14:textId="77777777" w:rsidTr="00E87E51">
        <w:trPr>
          <w:trHeight w:val="557"/>
        </w:trPr>
        <w:tc>
          <w:tcPr>
            <w:tcW w:w="3936" w:type="dxa"/>
          </w:tcPr>
          <w:p w14:paraId="0A4BBEC5" w14:textId="77777777" w:rsidR="004C752A" w:rsidRDefault="004C752A" w:rsidP="00E87E51">
            <w:pPr>
              <w:pStyle w:val="Odstavecseseznamem"/>
            </w:pPr>
          </w:p>
        </w:tc>
        <w:tc>
          <w:tcPr>
            <w:tcW w:w="2551" w:type="dxa"/>
          </w:tcPr>
          <w:p w14:paraId="0A4BBEC6" w14:textId="77777777" w:rsidR="004C752A" w:rsidRDefault="004C752A" w:rsidP="00E87E51"/>
        </w:tc>
        <w:tc>
          <w:tcPr>
            <w:tcW w:w="2977" w:type="dxa"/>
          </w:tcPr>
          <w:p w14:paraId="0A4BBEC7" w14:textId="77777777" w:rsidR="004C752A" w:rsidRDefault="004C752A" w:rsidP="00E87E51"/>
        </w:tc>
      </w:tr>
    </w:tbl>
    <w:p w14:paraId="0A4BBEC9" w14:textId="77777777" w:rsidR="00C807D9" w:rsidRDefault="00C807D9"/>
    <w:p w14:paraId="0A4BBECA" w14:textId="77777777" w:rsidR="00C807D9" w:rsidRDefault="00C807D9"/>
    <w:p w14:paraId="0A4BBECB" w14:textId="77777777" w:rsidR="00C807D9" w:rsidRDefault="00C807D9"/>
    <w:tbl>
      <w:tblPr>
        <w:tblStyle w:val="Mkatabulky"/>
        <w:tblW w:w="9606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4"/>
        <w:gridCol w:w="5812"/>
      </w:tblGrid>
      <w:tr w:rsidR="00A94B56" w14:paraId="0A4BBED0" w14:textId="77777777" w:rsidTr="00854AC0">
        <w:trPr>
          <w:trHeight w:val="694"/>
        </w:trPr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ECD" w14:textId="77777777" w:rsidR="00A94B56" w:rsidRDefault="00A94B56" w:rsidP="0011670A">
            <w:pPr>
              <w:pStyle w:val="Odstavecseseznamem"/>
              <w:numPr>
                <w:ilvl w:val="0"/>
                <w:numId w:val="10"/>
              </w:num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ZAMĚSTNAVATEL</w:t>
            </w:r>
          </w:p>
          <w:p w14:paraId="0A4BBECE" w14:textId="77777777" w:rsidR="00A94B56" w:rsidRPr="009F3059" w:rsidRDefault="00A94B56" w:rsidP="00C807D9">
            <w:pPr>
              <w:pStyle w:val="Odstavecseseznamem"/>
              <w:ind w:left="1080"/>
              <w:rPr>
                <w:b/>
                <w:sz w:val="28"/>
                <w:szCs w:val="28"/>
              </w:rPr>
            </w:pP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ECF" w14:textId="77777777" w:rsidR="00A94B56" w:rsidRPr="009F3059" w:rsidRDefault="00A94B56" w:rsidP="00C807D9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A94B56" w14:paraId="0A4BBED3" w14:textId="77777777" w:rsidTr="00A94B56">
        <w:trPr>
          <w:trHeight w:val="562"/>
        </w:trPr>
        <w:tc>
          <w:tcPr>
            <w:tcW w:w="3794" w:type="dxa"/>
            <w:tcBorders>
              <w:top w:val="single" w:sz="4" w:space="0" w:color="auto"/>
            </w:tcBorders>
          </w:tcPr>
          <w:p w14:paraId="0A4BBED1" w14:textId="182C5636" w:rsidR="00A94B56" w:rsidRDefault="00A94B56" w:rsidP="00E3668F">
            <w:r>
              <w:t>Název organizace:</w:t>
            </w:r>
            <w:r w:rsidR="00C03AA2">
              <w:t xml:space="preserve"> 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0A4BBED2" w14:textId="7ADBEDAD" w:rsidR="00A94B56" w:rsidRDefault="00E3668F" w:rsidP="00C807D9">
            <w:proofErr w:type="spellStart"/>
            <w:r>
              <w:t>Pebopro</w:t>
            </w:r>
            <w:proofErr w:type="spellEnd"/>
            <w:r>
              <w:t xml:space="preserve"> s.r.o.</w:t>
            </w:r>
          </w:p>
        </w:tc>
      </w:tr>
      <w:tr w:rsidR="00A94B56" w14:paraId="0A4BBED6" w14:textId="77777777" w:rsidTr="00A94B56">
        <w:trPr>
          <w:trHeight w:val="556"/>
        </w:trPr>
        <w:tc>
          <w:tcPr>
            <w:tcW w:w="3794" w:type="dxa"/>
          </w:tcPr>
          <w:p w14:paraId="0A4BBED4" w14:textId="6D3B88A9" w:rsidR="00A94B56" w:rsidRDefault="00A94B56" w:rsidP="00E3668F">
            <w:r>
              <w:t>Adresa pracoviště:</w:t>
            </w:r>
            <w:r w:rsidR="00C03AA2">
              <w:t xml:space="preserve"> </w:t>
            </w:r>
          </w:p>
        </w:tc>
        <w:tc>
          <w:tcPr>
            <w:tcW w:w="5812" w:type="dxa"/>
          </w:tcPr>
          <w:p w14:paraId="0A4BBED5" w14:textId="138194F0" w:rsidR="00A94B56" w:rsidRDefault="00E3668F" w:rsidP="00C807D9">
            <w:r>
              <w:t xml:space="preserve">JIC </w:t>
            </w:r>
            <w:proofErr w:type="spellStart"/>
            <w:r>
              <w:t>Inmec</w:t>
            </w:r>
            <w:proofErr w:type="spellEnd"/>
            <w:r>
              <w:t xml:space="preserve">, </w:t>
            </w:r>
            <w:proofErr w:type="spellStart"/>
            <w:r>
              <w:t>Purkynova</w:t>
            </w:r>
            <w:proofErr w:type="spellEnd"/>
            <w:r>
              <w:t xml:space="preserve"> 127, 602 00 Brno</w:t>
            </w:r>
          </w:p>
        </w:tc>
      </w:tr>
      <w:tr w:rsidR="00A94B56" w14:paraId="0A4BBED9" w14:textId="77777777" w:rsidTr="00A94B56">
        <w:trPr>
          <w:trHeight w:val="563"/>
        </w:trPr>
        <w:tc>
          <w:tcPr>
            <w:tcW w:w="3794" w:type="dxa"/>
          </w:tcPr>
          <w:p w14:paraId="0A4BBED7" w14:textId="3BEA646B" w:rsidR="00A94B56" w:rsidRDefault="00A94B56" w:rsidP="00E3668F">
            <w:r>
              <w:t>Vedoucí pracoviště:</w:t>
            </w:r>
            <w:r w:rsidR="00C03AA2">
              <w:t xml:space="preserve"> </w:t>
            </w:r>
          </w:p>
        </w:tc>
        <w:tc>
          <w:tcPr>
            <w:tcW w:w="5812" w:type="dxa"/>
          </w:tcPr>
          <w:p w14:paraId="0A4BBED8" w14:textId="0D5CCB28" w:rsidR="00A94B56" w:rsidRDefault="00E3668F" w:rsidP="00C807D9">
            <w:r>
              <w:t>Petr Bouchal</w:t>
            </w:r>
          </w:p>
        </w:tc>
      </w:tr>
      <w:tr w:rsidR="00A94B56" w14:paraId="0A4BBEDC" w14:textId="77777777" w:rsidTr="00A94B56">
        <w:trPr>
          <w:trHeight w:val="685"/>
        </w:trPr>
        <w:tc>
          <w:tcPr>
            <w:tcW w:w="3794" w:type="dxa"/>
          </w:tcPr>
          <w:p w14:paraId="0A4BBEDA" w14:textId="77777777" w:rsidR="00A94B56" w:rsidRDefault="00A94B56" w:rsidP="00C807D9">
            <w:r>
              <w:t>Kontakt na vedoucího pracoviště:</w:t>
            </w:r>
          </w:p>
        </w:tc>
        <w:tc>
          <w:tcPr>
            <w:tcW w:w="5812" w:type="dxa"/>
          </w:tcPr>
          <w:p w14:paraId="0A4BBEDB" w14:textId="6771DC0D" w:rsidR="00A94B56" w:rsidRDefault="00D673DB" w:rsidP="00C807D9">
            <w:proofErr w:type="spellStart"/>
            <w:r>
              <w:t>xx</w:t>
            </w:r>
            <w:proofErr w:type="spellEnd"/>
          </w:p>
        </w:tc>
      </w:tr>
      <w:tr w:rsidR="00A94B56" w14:paraId="0A4BBEDF" w14:textId="77777777" w:rsidTr="00A94B56">
        <w:trPr>
          <w:trHeight w:val="709"/>
        </w:trPr>
        <w:tc>
          <w:tcPr>
            <w:tcW w:w="3794" w:type="dxa"/>
          </w:tcPr>
          <w:p w14:paraId="0A4BBEDD" w14:textId="77777777" w:rsidR="00A94B56" w:rsidRDefault="00A94B56" w:rsidP="00C807D9"/>
        </w:tc>
        <w:tc>
          <w:tcPr>
            <w:tcW w:w="5812" w:type="dxa"/>
          </w:tcPr>
          <w:p w14:paraId="0A4BBEDE" w14:textId="77777777" w:rsidR="00A94B56" w:rsidRDefault="00A94B56" w:rsidP="00C807D9">
            <w:pPr>
              <w:jc w:val="center"/>
            </w:pPr>
          </w:p>
        </w:tc>
      </w:tr>
      <w:tr w:rsidR="00A94B56" w14:paraId="0A4BBEE3" w14:textId="77777777" w:rsidTr="00A94B56">
        <w:trPr>
          <w:trHeight w:val="564"/>
        </w:trPr>
        <w:tc>
          <w:tcPr>
            <w:tcW w:w="3794" w:type="dxa"/>
          </w:tcPr>
          <w:p w14:paraId="0A4BBEE0" w14:textId="27192721" w:rsidR="00A94B56" w:rsidRPr="00A94B56" w:rsidRDefault="00500931" w:rsidP="00A94B56">
            <w:pPr>
              <w:rPr>
                <w:b/>
                <w:sz w:val="28"/>
                <w:szCs w:val="28"/>
              </w:rPr>
            </w:pPr>
            <w:r>
              <w:t>Zaměstnanec</w:t>
            </w:r>
            <w:r w:rsidRPr="00A94B56">
              <w:t xml:space="preserve"> </w:t>
            </w:r>
            <w:r w:rsidR="00A94B56" w:rsidRPr="00A94B56">
              <w:t xml:space="preserve">pověřený vedením odborné praxe – </w:t>
            </w:r>
            <w:r w:rsidR="00A94B56" w:rsidRPr="00A94B56">
              <w:rPr>
                <w:b/>
                <w:sz w:val="28"/>
                <w:szCs w:val="28"/>
              </w:rPr>
              <w:t>MENTOR</w:t>
            </w:r>
          </w:p>
          <w:p w14:paraId="0A4BBEE1" w14:textId="77777777" w:rsidR="00A94B56" w:rsidRDefault="00A94B56" w:rsidP="00A94B56">
            <w:pPr>
              <w:pStyle w:val="Odstavecseseznamem"/>
              <w:ind w:left="0"/>
              <w:contextualSpacing w:val="0"/>
            </w:pPr>
          </w:p>
        </w:tc>
        <w:tc>
          <w:tcPr>
            <w:tcW w:w="5812" w:type="dxa"/>
          </w:tcPr>
          <w:p w14:paraId="0A4BBEE2" w14:textId="77777777" w:rsidR="00A94B56" w:rsidRDefault="00A94B56" w:rsidP="00C807D9">
            <w:pPr>
              <w:jc w:val="center"/>
            </w:pPr>
          </w:p>
        </w:tc>
      </w:tr>
      <w:tr w:rsidR="00A94B56" w14:paraId="0A4BBEE6" w14:textId="77777777" w:rsidTr="00A94B56">
        <w:trPr>
          <w:trHeight w:val="544"/>
        </w:trPr>
        <w:tc>
          <w:tcPr>
            <w:tcW w:w="3794" w:type="dxa"/>
          </w:tcPr>
          <w:p w14:paraId="0A4BBEE4" w14:textId="77777777" w:rsidR="00A94B56" w:rsidRDefault="00A94B56" w:rsidP="00C807D9">
            <w:r>
              <w:t>Jméno a příjmení:</w:t>
            </w:r>
          </w:p>
        </w:tc>
        <w:tc>
          <w:tcPr>
            <w:tcW w:w="5812" w:type="dxa"/>
          </w:tcPr>
          <w:p w14:paraId="0A4BBEE5" w14:textId="1FAFCC2E" w:rsidR="00A94B56" w:rsidRDefault="008621B9" w:rsidP="00F66509">
            <w:r>
              <w:t>X</w:t>
            </w:r>
          </w:p>
        </w:tc>
      </w:tr>
      <w:tr w:rsidR="00A94B56" w14:paraId="0A4BBEE9" w14:textId="77777777" w:rsidTr="00A94B56">
        <w:trPr>
          <w:trHeight w:val="566"/>
        </w:trPr>
        <w:tc>
          <w:tcPr>
            <w:tcW w:w="3794" w:type="dxa"/>
          </w:tcPr>
          <w:p w14:paraId="0A4BBEE7" w14:textId="77777777" w:rsidR="00A94B56" w:rsidRDefault="00A94B56" w:rsidP="00C807D9">
            <w:r>
              <w:t>Kontakt:</w:t>
            </w:r>
          </w:p>
        </w:tc>
        <w:tc>
          <w:tcPr>
            <w:tcW w:w="5812" w:type="dxa"/>
          </w:tcPr>
          <w:p w14:paraId="0A4BBEE8" w14:textId="3638BB15" w:rsidR="00A94B56" w:rsidRDefault="008621B9" w:rsidP="00C807D9">
            <w:r>
              <w:t>X</w:t>
            </w:r>
          </w:p>
        </w:tc>
      </w:tr>
      <w:tr w:rsidR="00A94B56" w14:paraId="0A4BBEEC" w14:textId="77777777" w:rsidTr="00A94B56">
        <w:trPr>
          <w:trHeight w:val="560"/>
        </w:trPr>
        <w:tc>
          <w:tcPr>
            <w:tcW w:w="3794" w:type="dxa"/>
          </w:tcPr>
          <w:p w14:paraId="0A4BBEEA" w14:textId="77777777" w:rsidR="00A94B56" w:rsidRDefault="00A94B56" w:rsidP="00C807D9">
            <w:r>
              <w:t>Pracovní pozice/Funkce Mentora</w:t>
            </w:r>
          </w:p>
        </w:tc>
        <w:tc>
          <w:tcPr>
            <w:tcW w:w="5812" w:type="dxa"/>
          </w:tcPr>
          <w:p w14:paraId="0A4BBEEB" w14:textId="396DDB36" w:rsidR="00A94B56" w:rsidRDefault="008621B9" w:rsidP="00F66509">
            <w:r>
              <w:t>X</w:t>
            </w:r>
          </w:p>
        </w:tc>
      </w:tr>
      <w:tr w:rsidR="00A94B56" w14:paraId="0A4BBEEF" w14:textId="77777777" w:rsidTr="00A94B56">
        <w:trPr>
          <w:trHeight w:val="540"/>
        </w:trPr>
        <w:tc>
          <w:tcPr>
            <w:tcW w:w="3794" w:type="dxa"/>
          </w:tcPr>
          <w:p w14:paraId="0A4BBEED" w14:textId="77777777" w:rsidR="00A94B56" w:rsidRDefault="00A94B56" w:rsidP="00C807D9">
            <w:r>
              <w:t>Druh práce Mentora /rámec pracovní náplně/</w:t>
            </w:r>
          </w:p>
        </w:tc>
        <w:tc>
          <w:tcPr>
            <w:tcW w:w="5812" w:type="dxa"/>
          </w:tcPr>
          <w:p w14:paraId="0A4BBEEE" w14:textId="467F8481" w:rsidR="00A94B56" w:rsidRDefault="008621B9" w:rsidP="00C807D9">
            <w:r>
              <w:t>X</w:t>
            </w:r>
          </w:p>
        </w:tc>
      </w:tr>
      <w:tr w:rsidR="00A94B56" w14:paraId="0A4BBEF2" w14:textId="77777777" w:rsidTr="00A94B56">
        <w:trPr>
          <w:trHeight w:val="562"/>
        </w:trPr>
        <w:tc>
          <w:tcPr>
            <w:tcW w:w="3794" w:type="dxa"/>
          </w:tcPr>
          <w:p w14:paraId="0A4BBEF0" w14:textId="77777777" w:rsidR="00A94B56" w:rsidRDefault="00A94B56" w:rsidP="00C807D9"/>
        </w:tc>
        <w:tc>
          <w:tcPr>
            <w:tcW w:w="5812" w:type="dxa"/>
          </w:tcPr>
          <w:p w14:paraId="0A4BBEF1" w14:textId="77777777" w:rsidR="00A94B56" w:rsidRDefault="00A94B56" w:rsidP="00C807D9"/>
        </w:tc>
      </w:tr>
      <w:tr w:rsidR="00A94B56" w14:paraId="0A4BBEF5" w14:textId="77777777" w:rsidTr="00A94B56">
        <w:trPr>
          <w:trHeight w:val="711"/>
        </w:trPr>
        <w:tc>
          <w:tcPr>
            <w:tcW w:w="3794" w:type="dxa"/>
          </w:tcPr>
          <w:p w14:paraId="0A4BBEF3" w14:textId="77777777" w:rsidR="00A94B56" w:rsidRDefault="00A94B56" w:rsidP="00C807D9"/>
        </w:tc>
        <w:tc>
          <w:tcPr>
            <w:tcW w:w="5812" w:type="dxa"/>
          </w:tcPr>
          <w:p w14:paraId="0A4BBEF4" w14:textId="77777777" w:rsidR="00A94B56" w:rsidRDefault="00A94B56" w:rsidP="00C807D9"/>
        </w:tc>
      </w:tr>
      <w:tr w:rsidR="00A94B56" w14:paraId="0A4BBEF8" w14:textId="77777777" w:rsidTr="00A94B56">
        <w:trPr>
          <w:trHeight w:val="677"/>
        </w:trPr>
        <w:tc>
          <w:tcPr>
            <w:tcW w:w="3794" w:type="dxa"/>
          </w:tcPr>
          <w:p w14:paraId="0A4BBEF6" w14:textId="77777777" w:rsidR="00A94B56" w:rsidRDefault="00A94B56" w:rsidP="00C807D9"/>
        </w:tc>
        <w:tc>
          <w:tcPr>
            <w:tcW w:w="5812" w:type="dxa"/>
          </w:tcPr>
          <w:p w14:paraId="0A4BBEF7" w14:textId="77777777" w:rsidR="00A94B56" w:rsidRDefault="00A94B56" w:rsidP="00C807D9"/>
        </w:tc>
      </w:tr>
    </w:tbl>
    <w:p w14:paraId="0A4BBEF9" w14:textId="77777777" w:rsidR="00C807D9" w:rsidRDefault="00C807D9"/>
    <w:p w14:paraId="0A4BBEFA" w14:textId="77777777" w:rsidR="00C807D9" w:rsidRDefault="00C807D9"/>
    <w:p w14:paraId="0A4BBEFB" w14:textId="77777777" w:rsidR="00C807D9" w:rsidRDefault="00C807D9"/>
    <w:p w14:paraId="0A4BBEFC" w14:textId="77777777" w:rsidR="00C807D9" w:rsidRDefault="00C807D9">
      <w:pPr>
        <w:rPr>
          <w:b/>
          <w:sz w:val="32"/>
          <w:szCs w:val="32"/>
        </w:rPr>
      </w:pPr>
    </w:p>
    <w:p w14:paraId="0A4BBEFD" w14:textId="77777777" w:rsidR="00A94B56" w:rsidRDefault="00A94B56">
      <w:pPr>
        <w:rPr>
          <w:b/>
          <w:sz w:val="32"/>
          <w:szCs w:val="32"/>
        </w:rPr>
      </w:pPr>
    </w:p>
    <w:p w14:paraId="0A4BBEFE" w14:textId="77777777" w:rsidR="00A94B56" w:rsidRDefault="00A94B56">
      <w:pPr>
        <w:rPr>
          <w:b/>
          <w:sz w:val="32"/>
          <w:szCs w:val="32"/>
        </w:rPr>
      </w:pPr>
    </w:p>
    <w:p w14:paraId="0A4BBEFF" w14:textId="77777777" w:rsidR="003616B2" w:rsidRDefault="003616B2">
      <w:pPr>
        <w:rPr>
          <w:b/>
          <w:sz w:val="32"/>
          <w:szCs w:val="32"/>
        </w:rPr>
      </w:pPr>
    </w:p>
    <w:p w14:paraId="0A4BBF00" w14:textId="77777777" w:rsidR="003616B2" w:rsidRDefault="003616B2">
      <w:pPr>
        <w:rPr>
          <w:b/>
          <w:sz w:val="32"/>
          <w:szCs w:val="32"/>
        </w:rPr>
      </w:pPr>
    </w:p>
    <w:tbl>
      <w:tblPr>
        <w:tblStyle w:val="Mkatabulky"/>
        <w:tblW w:w="9606" w:type="dxa"/>
        <w:tblLayout w:type="fixed"/>
        <w:tblLook w:val="04A0" w:firstRow="1" w:lastRow="0" w:firstColumn="1" w:lastColumn="0" w:noHBand="0" w:noVBand="1"/>
      </w:tblPr>
      <w:tblGrid>
        <w:gridCol w:w="3794"/>
        <w:gridCol w:w="3402"/>
        <w:gridCol w:w="2410"/>
      </w:tblGrid>
      <w:tr w:rsidR="00A94B56" w:rsidRPr="009F3059" w14:paraId="0A4BBF04" w14:textId="77777777" w:rsidTr="00854AC0">
        <w:trPr>
          <w:trHeight w:val="694"/>
        </w:trPr>
        <w:tc>
          <w:tcPr>
            <w:tcW w:w="3794" w:type="dxa"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0A4BBF01" w14:textId="77777777" w:rsidR="00A94B56" w:rsidRPr="00A94B56" w:rsidRDefault="00A94B56" w:rsidP="0011670A">
            <w:pPr>
              <w:pStyle w:val="Odstavecseseznamem"/>
              <w:numPr>
                <w:ilvl w:val="0"/>
                <w:numId w:val="10"/>
              </w:num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ODBORNÁ PRAXE</w:t>
            </w:r>
          </w:p>
          <w:p w14:paraId="0A4BBF02" w14:textId="77777777" w:rsidR="00A94B56" w:rsidRPr="009F3059" w:rsidRDefault="00A94B56" w:rsidP="00D40BE1">
            <w:pPr>
              <w:pStyle w:val="Odstavecseseznamem"/>
              <w:ind w:left="1080"/>
              <w:rPr>
                <w:b/>
                <w:sz w:val="28"/>
                <w:szCs w:val="28"/>
              </w:rPr>
            </w:pPr>
          </w:p>
        </w:tc>
        <w:tc>
          <w:tcPr>
            <w:tcW w:w="5812" w:type="dxa"/>
            <w:gridSpan w:val="2"/>
            <w:tcBorders>
              <w:left w:val="nil"/>
              <w:bottom w:val="single" w:sz="4" w:space="0" w:color="auto"/>
            </w:tcBorders>
            <w:shd w:val="clear" w:color="auto" w:fill="BFBFBF" w:themeFill="background1" w:themeFillShade="BF"/>
          </w:tcPr>
          <w:p w14:paraId="0A4BBF03" w14:textId="77777777" w:rsidR="00A94B56" w:rsidRPr="009F3059" w:rsidRDefault="00A94B56" w:rsidP="00D40BE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A94B56" w14:paraId="0A4BBF07" w14:textId="77777777" w:rsidTr="001D2D49">
        <w:trPr>
          <w:trHeight w:val="562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A4BBF05" w14:textId="77777777" w:rsidR="00A94B56" w:rsidRDefault="00A94B56" w:rsidP="00D40BE1">
            <w:r>
              <w:t>Název pracovní pozice absolventa: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A4BBF06" w14:textId="2F4C5008" w:rsidR="00A94B56" w:rsidRDefault="00C03AA2" w:rsidP="00104F4F">
            <w:r>
              <w:t xml:space="preserve">Office </w:t>
            </w:r>
            <w:proofErr w:type="spellStart"/>
            <w:r>
              <w:t>manager</w:t>
            </w:r>
            <w:proofErr w:type="spellEnd"/>
          </w:p>
        </w:tc>
      </w:tr>
      <w:tr w:rsidR="00A94B56" w14:paraId="0A4BBF0A" w14:textId="77777777" w:rsidTr="001D2D49">
        <w:trPr>
          <w:trHeight w:val="556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08" w14:textId="77777777" w:rsidR="00A94B56" w:rsidRDefault="00B52789" w:rsidP="00D40BE1">
            <w:r>
              <w:t>Místo výkonu odborné praxe: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09" w14:textId="0C9F81C5" w:rsidR="00A94B56" w:rsidRDefault="00C03AA2" w:rsidP="00104F4F">
            <w:r>
              <w:t xml:space="preserve">JIC </w:t>
            </w:r>
            <w:proofErr w:type="spellStart"/>
            <w:r>
              <w:t>Inmec</w:t>
            </w:r>
            <w:proofErr w:type="spellEnd"/>
            <w:r>
              <w:t xml:space="preserve">, </w:t>
            </w:r>
            <w:proofErr w:type="spellStart"/>
            <w:r>
              <w:t>Purkynova</w:t>
            </w:r>
            <w:proofErr w:type="spellEnd"/>
            <w:r>
              <w:t xml:space="preserve"> 127, 602 00 Brno</w:t>
            </w:r>
          </w:p>
        </w:tc>
      </w:tr>
      <w:tr w:rsidR="00A94B56" w14:paraId="0A4BBF0D" w14:textId="77777777" w:rsidTr="001D2D49">
        <w:trPr>
          <w:trHeight w:val="685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0B" w14:textId="77777777" w:rsidR="00A94B56" w:rsidRDefault="00100622" w:rsidP="00E6775F">
            <w:r>
              <w:t>Smluvený rozsah odborné praxe: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0C" w14:textId="418A8E71" w:rsidR="00A94B56" w:rsidRDefault="00C03AA2" w:rsidP="00D40BE1">
            <w:r>
              <w:t>6 měsíců</w:t>
            </w:r>
          </w:p>
        </w:tc>
      </w:tr>
      <w:tr w:rsidR="00A94B56" w14:paraId="0A4BBF10" w14:textId="77777777" w:rsidTr="001D2D49">
        <w:trPr>
          <w:trHeight w:val="573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0E" w14:textId="77777777" w:rsidR="00A94B56" w:rsidRDefault="00100622" w:rsidP="00D40BE1">
            <w:r>
              <w:t>Kvalifikační požadavky na absolventa: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0F" w14:textId="1EED12A6" w:rsidR="00A94B56" w:rsidRDefault="00C03AA2" w:rsidP="00F66509">
            <w:r>
              <w:t xml:space="preserve">Jazyková vybavenost, práce s Google </w:t>
            </w:r>
            <w:proofErr w:type="spellStart"/>
            <w:r>
              <w:t>Docs</w:t>
            </w:r>
            <w:proofErr w:type="spellEnd"/>
            <w:r>
              <w:t>.</w:t>
            </w:r>
          </w:p>
        </w:tc>
      </w:tr>
      <w:tr w:rsidR="00B52789" w14:paraId="0A4BBF13" w14:textId="77777777" w:rsidTr="001D2D49">
        <w:trPr>
          <w:trHeight w:val="709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11" w14:textId="77777777" w:rsidR="00B52789" w:rsidRDefault="006224AA" w:rsidP="00D40BE1">
            <w:r>
              <w:t>Specifické požadavky na</w:t>
            </w:r>
            <w:r w:rsidR="00B52789">
              <w:t xml:space="preserve"> absolventa: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12" w14:textId="456A874A" w:rsidR="00B52789" w:rsidRDefault="00C03AA2" w:rsidP="00F66509">
            <w:r>
              <w:t>Angličtina, němčina, španělština.</w:t>
            </w:r>
          </w:p>
        </w:tc>
      </w:tr>
      <w:tr w:rsidR="00A94B56" w14:paraId="0A4BBF16" w14:textId="77777777" w:rsidTr="001D2D49">
        <w:trPr>
          <w:trHeight w:val="564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14" w14:textId="77777777" w:rsidR="00A94B56" w:rsidRDefault="00B52789" w:rsidP="003A199B">
            <w:r>
              <w:t xml:space="preserve">Druh práce - </w:t>
            </w:r>
            <w:r w:rsidR="003A199B">
              <w:t>r</w:t>
            </w:r>
            <w:r>
              <w:t>ámec pracovní náplně absolventa</w:t>
            </w:r>
            <w:r w:rsidR="003A199B">
              <w:t xml:space="preserve"> 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15" w14:textId="1ADC9B5E" w:rsidR="00A94B56" w:rsidRDefault="00C03AA2" w:rsidP="00F66509">
            <w:r>
              <w:t>Komunikace se zákazníky v angličtině, němčině a španělštině.</w:t>
            </w:r>
          </w:p>
        </w:tc>
      </w:tr>
      <w:tr w:rsidR="002743EF" w14:paraId="0A4BBF1C" w14:textId="77777777" w:rsidTr="001D2D49">
        <w:trPr>
          <w:trHeight w:val="564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1A" w14:textId="77777777" w:rsidR="002743EF" w:rsidRDefault="002743EF" w:rsidP="003A199B"/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1B" w14:textId="77777777" w:rsidR="002743EF" w:rsidRDefault="002743EF" w:rsidP="00D40BE1">
            <w:pPr>
              <w:jc w:val="center"/>
            </w:pPr>
          </w:p>
        </w:tc>
      </w:tr>
      <w:tr w:rsidR="00A94B56" w14:paraId="0A4BBF20" w14:textId="77777777" w:rsidTr="001D2D49">
        <w:trPr>
          <w:trHeight w:val="560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1D" w14:textId="77777777" w:rsidR="00A94B56" w:rsidRDefault="00A94B56" w:rsidP="003A199B">
            <w:pPr>
              <w:pStyle w:val="Odstavecseseznamem"/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1E" w14:textId="77777777" w:rsidR="003A199B" w:rsidRDefault="002324FF" w:rsidP="001D2D49">
            <w:pPr>
              <w:contextualSpacing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KONKRETIZUJTE </w:t>
            </w:r>
            <w:r w:rsidR="003A199B">
              <w:rPr>
                <w:b/>
                <w:sz w:val="28"/>
                <w:szCs w:val="28"/>
              </w:rPr>
              <w:t>STANOVENÍ CÍLŮ ODBORNÉ PRAXE A ZPŮSOB JEJICH DOSAŽENÍ:</w:t>
            </w:r>
          </w:p>
          <w:p w14:paraId="0A4BBF1F" w14:textId="77777777" w:rsidR="00A94B56" w:rsidRDefault="002324FF" w:rsidP="002324FF">
            <w:pPr>
              <w:contextualSpacing/>
            </w:pPr>
            <w:r>
              <w:t xml:space="preserve"> </w:t>
            </w:r>
          </w:p>
        </w:tc>
      </w:tr>
      <w:tr w:rsidR="00A94B56" w14:paraId="0A4BBF23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21" w14:textId="77777777" w:rsidR="00A94B56" w:rsidRPr="0081604A" w:rsidRDefault="0081604A" w:rsidP="0081604A">
            <w:pPr>
              <w:rPr>
                <w:b/>
              </w:rPr>
            </w:pPr>
            <w:r w:rsidRPr="0081604A">
              <w:rPr>
                <w:b/>
              </w:rPr>
              <w:t>PRŮBĚŽNÉ CÍLE: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22" w14:textId="3B33FD0E" w:rsidR="00A94B56" w:rsidRPr="00C03AA2" w:rsidRDefault="00C03AA2" w:rsidP="00C03AA2">
            <w:r w:rsidRPr="00C03AA2">
              <w:t>Do dvou měsíců být samostatná, bez potřeby kontroly. Orientace v systému komunikace se zákazníky.</w:t>
            </w:r>
          </w:p>
        </w:tc>
      </w:tr>
      <w:tr w:rsidR="0081604A" w14:paraId="0A4BBF27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24" w14:textId="77777777" w:rsidR="0081604A" w:rsidRDefault="0081604A" w:rsidP="0081604A">
            <w:pPr>
              <w:rPr>
                <w:b/>
              </w:rPr>
            </w:pPr>
            <w:r w:rsidRPr="0081604A">
              <w:rPr>
                <w:b/>
              </w:rPr>
              <w:t>Zadání konkrétních úkolů činnosti</w:t>
            </w:r>
          </w:p>
          <w:p w14:paraId="0A4BBF25" w14:textId="77777777" w:rsidR="0011670A" w:rsidRPr="0011670A" w:rsidRDefault="0011670A" w:rsidP="0081604A">
            <w:pPr>
              <w:rPr>
                <w:i/>
              </w:rPr>
            </w:pPr>
            <w:r w:rsidRPr="0011670A">
              <w:rPr>
                <w:i/>
              </w:rPr>
              <w:t>/v případě potřeby doplňte řádky</w:t>
            </w:r>
            <w:r w:rsidR="002324FF">
              <w:rPr>
                <w:i/>
              </w:rPr>
              <w:t xml:space="preserve"> nebo doložte přílohou</w:t>
            </w:r>
            <w:r w:rsidRPr="0011670A">
              <w:rPr>
                <w:i/>
              </w:rPr>
              <w:t>/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26" w14:textId="42105F28" w:rsidR="0081604A" w:rsidRPr="0011670A" w:rsidRDefault="00C03AA2" w:rsidP="00D40BE1">
            <w:pPr>
              <w:rPr>
                <w:i/>
              </w:rPr>
            </w:pPr>
            <w:r>
              <w:rPr>
                <w:i/>
              </w:rPr>
              <w:t>Seznámení s CRM systémem, pracovištěm a celým kolektivem.</w:t>
            </w:r>
            <w:r w:rsidR="0081604A" w:rsidRPr="0011670A">
              <w:rPr>
                <w:i/>
              </w:rPr>
              <w:t xml:space="preserve"> </w:t>
            </w:r>
          </w:p>
        </w:tc>
      </w:tr>
      <w:tr w:rsidR="0081604A" w14:paraId="0A4BBF2A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28" w14:textId="77777777" w:rsidR="0081604A" w:rsidRDefault="0081604A" w:rsidP="0081604A"/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29" w14:textId="77777777" w:rsidR="0081604A" w:rsidRDefault="0081604A" w:rsidP="00D40BE1"/>
        </w:tc>
      </w:tr>
      <w:tr w:rsidR="002743EF" w14:paraId="0A4BBF2D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2B" w14:textId="77777777" w:rsidR="002743EF" w:rsidRDefault="002743EF" w:rsidP="0081604A"/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2C" w14:textId="77777777" w:rsidR="002743EF" w:rsidRDefault="002743EF" w:rsidP="00D40BE1"/>
        </w:tc>
      </w:tr>
      <w:tr w:rsidR="0081604A" w14:paraId="0A4BBF31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2E" w14:textId="77777777" w:rsidR="0081604A" w:rsidRDefault="0081604A" w:rsidP="0081604A">
            <w:pPr>
              <w:rPr>
                <w:b/>
              </w:rPr>
            </w:pPr>
            <w:r w:rsidRPr="0081604A">
              <w:rPr>
                <w:b/>
              </w:rPr>
              <w:t>STRATEGICKÉ CÍLE:</w:t>
            </w:r>
          </w:p>
          <w:p w14:paraId="0A4BBF2F" w14:textId="77777777" w:rsidR="0011670A" w:rsidRPr="0081604A" w:rsidRDefault="0011670A" w:rsidP="0081604A">
            <w:pPr>
              <w:rPr>
                <w:b/>
              </w:rPr>
            </w:pPr>
            <w:r w:rsidRPr="0011670A">
              <w:rPr>
                <w:i/>
              </w:rPr>
              <w:t>/v případě potřeby doplňte řádky</w:t>
            </w:r>
            <w:r w:rsidR="002324FF">
              <w:rPr>
                <w:i/>
              </w:rPr>
              <w:t xml:space="preserve"> nebo doložte přílohou</w:t>
            </w:r>
            <w:r w:rsidRPr="0011670A">
              <w:rPr>
                <w:i/>
              </w:rPr>
              <w:t>/</w:t>
            </w: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214DDD" w14:textId="77777777" w:rsidR="00C03AA2" w:rsidRDefault="00C03AA2" w:rsidP="0081604A">
            <w:pPr>
              <w:rPr>
                <w:i/>
              </w:rPr>
            </w:pPr>
            <w:r>
              <w:rPr>
                <w:i/>
              </w:rPr>
              <w:t xml:space="preserve">Zvýšení kvalifikace v práci s Google </w:t>
            </w:r>
            <w:proofErr w:type="spellStart"/>
            <w:r>
              <w:rPr>
                <w:i/>
              </w:rPr>
              <w:t>Docs</w:t>
            </w:r>
            <w:proofErr w:type="spellEnd"/>
            <w:r>
              <w:rPr>
                <w:i/>
              </w:rPr>
              <w:t xml:space="preserve">, pokročilé funkce Google </w:t>
            </w:r>
            <w:proofErr w:type="spellStart"/>
            <w:r>
              <w:rPr>
                <w:i/>
              </w:rPr>
              <w:t>spreadsheets</w:t>
            </w:r>
            <w:proofErr w:type="spellEnd"/>
            <w:r>
              <w:rPr>
                <w:i/>
              </w:rPr>
              <w:t>.</w:t>
            </w:r>
          </w:p>
          <w:p w14:paraId="0A4BBF30" w14:textId="25D2230D" w:rsidR="0081604A" w:rsidRPr="0011670A" w:rsidRDefault="0081604A" w:rsidP="00C03AA2">
            <w:pPr>
              <w:rPr>
                <w:i/>
              </w:rPr>
            </w:pPr>
          </w:p>
        </w:tc>
      </w:tr>
      <w:tr w:rsidR="002743EF" w14:paraId="0A4BBF34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32" w14:textId="77777777" w:rsidR="002743EF" w:rsidRPr="0081604A" w:rsidRDefault="002743EF" w:rsidP="0081604A">
            <w:pPr>
              <w:rPr>
                <w:b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33" w14:textId="77777777" w:rsidR="002743EF" w:rsidRDefault="002743EF" w:rsidP="0081604A"/>
        </w:tc>
      </w:tr>
      <w:tr w:rsidR="002743EF" w14:paraId="0A4BBF37" w14:textId="77777777" w:rsidTr="001D2D49">
        <w:trPr>
          <w:trHeight w:val="677"/>
        </w:trPr>
        <w:tc>
          <w:tcPr>
            <w:tcW w:w="37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35" w14:textId="77777777" w:rsidR="002743EF" w:rsidRPr="0081604A" w:rsidRDefault="002743EF" w:rsidP="0081604A">
            <w:pPr>
              <w:rPr>
                <w:b/>
              </w:rPr>
            </w:pPr>
          </w:p>
        </w:tc>
        <w:tc>
          <w:tcPr>
            <w:tcW w:w="581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36" w14:textId="77777777" w:rsidR="002743EF" w:rsidRDefault="002743EF" w:rsidP="0081604A"/>
        </w:tc>
      </w:tr>
      <w:tr w:rsidR="00D95F9C" w14:paraId="0A4BBF3D" w14:textId="77777777" w:rsidTr="00C6153E">
        <w:trPr>
          <w:trHeight w:val="260"/>
        </w:trPr>
        <w:tc>
          <w:tcPr>
            <w:tcW w:w="3794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38" w14:textId="77777777" w:rsidR="00D95F9C" w:rsidRDefault="00D95F9C" w:rsidP="0081604A">
            <w:pPr>
              <w:contextualSpacing/>
              <w:rPr>
                <w:b/>
              </w:rPr>
            </w:pPr>
            <w:r w:rsidRPr="004A5D37">
              <w:rPr>
                <w:b/>
              </w:rPr>
              <w:t>VÝSTUPY ODBORNÉ PRAXE</w:t>
            </w:r>
            <w:r>
              <w:rPr>
                <w:b/>
              </w:rPr>
              <w:t>:</w:t>
            </w:r>
          </w:p>
          <w:p w14:paraId="0A4BBF39" w14:textId="77777777" w:rsidR="00D95F9C" w:rsidRPr="00D95F9C" w:rsidRDefault="00D95F9C" w:rsidP="0081604A">
            <w:pPr>
              <w:contextualSpacing/>
            </w:pPr>
            <w:r w:rsidRPr="00D95F9C">
              <w:t xml:space="preserve">/doložte </w:t>
            </w:r>
            <w:r>
              <w:t>p</w:t>
            </w:r>
            <w:r w:rsidRPr="00D95F9C">
              <w:t>řílohou/</w:t>
            </w:r>
          </w:p>
          <w:p w14:paraId="0A4BBF3A" w14:textId="77777777" w:rsidR="00D95F9C" w:rsidRPr="0081604A" w:rsidRDefault="00D95F9C" w:rsidP="0081604A">
            <w:pPr>
              <w:contextualSpacing/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BBF3B" w14:textId="77777777" w:rsidR="00D95F9C" w:rsidRPr="00D95F9C" w:rsidRDefault="00D95F9C" w:rsidP="0031099E">
            <w:pPr>
              <w:jc w:val="center"/>
              <w:rPr>
                <w:b/>
              </w:rPr>
            </w:pPr>
            <w:r w:rsidRPr="00D95F9C">
              <w:rPr>
                <w:b/>
              </w:rPr>
              <w:t>Název přílohy: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3C" w14:textId="77777777" w:rsidR="00D95F9C" w:rsidRPr="00D95F9C" w:rsidRDefault="00D95F9C" w:rsidP="0031099E">
            <w:pPr>
              <w:jc w:val="center"/>
              <w:rPr>
                <w:b/>
              </w:rPr>
            </w:pPr>
            <w:r w:rsidRPr="00D95F9C">
              <w:rPr>
                <w:b/>
              </w:rPr>
              <w:t>Datum vydání přílohy:</w:t>
            </w:r>
          </w:p>
        </w:tc>
      </w:tr>
      <w:tr w:rsidR="00D95F9C" w14:paraId="0A4BBF41" w14:textId="77777777" w:rsidTr="00C6153E">
        <w:trPr>
          <w:trHeight w:val="434"/>
        </w:trPr>
        <w:tc>
          <w:tcPr>
            <w:tcW w:w="3794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3E" w14:textId="77777777" w:rsidR="00D95F9C" w:rsidRPr="004A5D37" w:rsidRDefault="00D95F9C" w:rsidP="0081604A">
            <w:pPr>
              <w:contextualSpacing/>
              <w:rPr>
                <w:b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BBF3F" w14:textId="1F9256D5" w:rsidR="00FC61A3" w:rsidRDefault="00EF10D7" w:rsidP="00A605BC">
            <w:pPr>
              <w:ind w:left="360"/>
            </w:pPr>
            <w:r>
              <w:rPr>
                <w:b/>
              </w:rPr>
              <w:t xml:space="preserve">Příloha č. </w:t>
            </w:r>
            <w:r w:rsidR="0031099E" w:rsidRPr="00EF10D7">
              <w:rPr>
                <w:b/>
              </w:rPr>
              <w:t>2</w:t>
            </w:r>
            <w:r w:rsidR="00A605BC">
              <w:rPr>
                <w:b/>
              </w:rPr>
              <w:t xml:space="preserve"> </w:t>
            </w:r>
            <w:r w:rsidR="0031099E">
              <w:t>Průběžné h</w:t>
            </w:r>
            <w:r>
              <w:t>odnocení a</w:t>
            </w:r>
            <w:r w:rsidR="00D95F9C">
              <w:t>bsolventa</w:t>
            </w:r>
            <w:r w:rsidR="00FC61A3"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40" w14:textId="357CDE93" w:rsidR="006D7BA2" w:rsidRDefault="00C53170" w:rsidP="00C53170">
            <w:r>
              <w:t>30.9.2018</w:t>
            </w:r>
            <w:r w:rsidR="00847877">
              <w:t>, 31.12.2018</w:t>
            </w:r>
          </w:p>
        </w:tc>
      </w:tr>
      <w:tr w:rsidR="0031099E" w14:paraId="0A4BBF45" w14:textId="77777777" w:rsidTr="00C6153E">
        <w:trPr>
          <w:trHeight w:val="434"/>
        </w:trPr>
        <w:tc>
          <w:tcPr>
            <w:tcW w:w="3794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42" w14:textId="4EB6D669" w:rsidR="0031099E" w:rsidRPr="004A5D37" w:rsidRDefault="0031099E" w:rsidP="0081604A">
            <w:pPr>
              <w:contextualSpacing/>
              <w:rPr>
                <w:b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BBF43" w14:textId="0AFEE2C0" w:rsidR="0031099E" w:rsidRDefault="0031099E" w:rsidP="003151A5">
            <w:pPr>
              <w:ind w:left="360"/>
            </w:pPr>
            <w:r w:rsidRPr="00EF10D7">
              <w:rPr>
                <w:b/>
              </w:rPr>
              <w:t>Příloha č. 3</w:t>
            </w:r>
            <w:r w:rsidR="00EF10D7">
              <w:rPr>
                <w:b/>
              </w:rPr>
              <w:t xml:space="preserve"> </w:t>
            </w:r>
            <w:r w:rsidR="003151A5" w:rsidRPr="00A605BC">
              <w:t>Závěrečné hodnocení absolventa</w:t>
            </w:r>
            <w:r w:rsidR="003151A5"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44" w14:textId="430B3F18" w:rsidR="0031099E" w:rsidRDefault="00847877" w:rsidP="00D40BE1">
            <w:proofErr w:type="gramStart"/>
            <w:r>
              <w:t>31.12.2018</w:t>
            </w:r>
            <w:proofErr w:type="gramEnd"/>
          </w:p>
        </w:tc>
      </w:tr>
      <w:tr w:rsidR="00D95F9C" w14:paraId="0A4BBF49" w14:textId="77777777" w:rsidTr="00C6153E">
        <w:trPr>
          <w:trHeight w:val="259"/>
        </w:trPr>
        <w:tc>
          <w:tcPr>
            <w:tcW w:w="3794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4BBF46" w14:textId="77777777" w:rsidR="00D95F9C" w:rsidRPr="004A5D37" w:rsidRDefault="00D95F9C" w:rsidP="0081604A">
            <w:pPr>
              <w:contextualSpacing/>
              <w:rPr>
                <w:b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BBF47" w14:textId="6F4D9758" w:rsidR="00D95F9C" w:rsidRDefault="00A605BC" w:rsidP="003151A5">
            <w:pPr>
              <w:ind w:left="360"/>
            </w:pPr>
            <w:r>
              <w:rPr>
                <w:b/>
              </w:rPr>
              <w:t xml:space="preserve">Příloha č. </w:t>
            </w:r>
            <w:r w:rsidR="0031099E" w:rsidRPr="00EF10D7">
              <w:rPr>
                <w:b/>
              </w:rPr>
              <w:t>4</w:t>
            </w:r>
            <w:r w:rsidRPr="00A605BC">
              <w:rPr>
                <w:b/>
              </w:rPr>
              <w:t xml:space="preserve"> </w:t>
            </w:r>
            <w:r w:rsidR="003151A5">
              <w:t>Osvědčení o absolvování odborné praxe</w:t>
            </w:r>
            <w:r w:rsidR="003151A5" w:rsidRPr="00A605BC" w:rsidDel="003151A5"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BF48" w14:textId="218051F7" w:rsidR="00D95F9C" w:rsidRDefault="00847877" w:rsidP="00D40BE1">
            <w:proofErr w:type="gramStart"/>
            <w:r>
              <w:t>31.12.2018</w:t>
            </w:r>
            <w:proofErr w:type="gramEnd"/>
          </w:p>
        </w:tc>
      </w:tr>
      <w:tr w:rsidR="00D95F9C" w14:paraId="0A4BBF4D" w14:textId="77777777" w:rsidTr="00C6153E">
        <w:trPr>
          <w:trHeight w:val="448"/>
        </w:trPr>
        <w:tc>
          <w:tcPr>
            <w:tcW w:w="37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A4BBF4A" w14:textId="77777777" w:rsidR="00D95F9C" w:rsidRPr="004A5D37" w:rsidRDefault="00D95F9C" w:rsidP="0081604A">
            <w:pPr>
              <w:contextualSpacing/>
              <w:rPr>
                <w:b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4BBF4B" w14:textId="691BA9F3" w:rsidR="00D95F9C" w:rsidRDefault="00723D7A" w:rsidP="0031099E">
            <w:pPr>
              <w:ind w:left="360"/>
            </w:pPr>
            <w:r>
              <w:rPr>
                <w:b/>
              </w:rPr>
              <w:t>Příloha:</w:t>
            </w:r>
            <w:r w:rsidR="00D33BBB" w:rsidRPr="007644C2">
              <w:t xml:space="preserve"> Reference pro budoucího zaměstnavatele</w:t>
            </w:r>
            <w:r w:rsidR="00D33BBB">
              <w:rPr>
                <w:lang w:val="en-US"/>
              </w:rPr>
              <w:t>*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4BBF4C" w14:textId="52D526D4" w:rsidR="00D95F9C" w:rsidRDefault="00847877" w:rsidP="00D40BE1">
            <w:proofErr w:type="gramStart"/>
            <w:r>
              <w:t>31.12.2018</w:t>
            </w:r>
            <w:proofErr w:type="gramEnd"/>
          </w:p>
        </w:tc>
      </w:tr>
    </w:tbl>
    <w:p w14:paraId="41EFF6BE" w14:textId="77777777" w:rsidR="001B51F3" w:rsidRDefault="001B51F3">
      <w:pPr>
        <w:rPr>
          <w:b/>
          <w:sz w:val="32"/>
          <w:szCs w:val="32"/>
        </w:rPr>
      </w:pPr>
    </w:p>
    <w:p w14:paraId="0A4BBF4E" w14:textId="77777777" w:rsidR="007C47AC" w:rsidRDefault="003A199B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HARMONOGRAM ODBORNÉ PRAXE</w:t>
      </w:r>
      <w:r w:rsidR="00947544">
        <w:rPr>
          <w:b/>
          <w:sz w:val="32"/>
          <w:szCs w:val="32"/>
        </w:rPr>
        <w:t xml:space="preserve"> </w:t>
      </w:r>
    </w:p>
    <w:p w14:paraId="0A4BBF4F" w14:textId="3F3DA8C6" w:rsidR="00B2267B" w:rsidRPr="00865094" w:rsidRDefault="00B2267B" w:rsidP="00A605BC">
      <w:pPr>
        <w:jc w:val="both"/>
        <w:rPr>
          <w:i/>
          <w:szCs w:val="24"/>
        </w:rPr>
      </w:pPr>
      <w:r w:rsidRPr="00865094">
        <w:rPr>
          <w:i/>
          <w:szCs w:val="24"/>
        </w:rPr>
        <w:t xml:space="preserve">Harmonogram odborné praxe, tj. časový a obsahový rámec průběhu odborné praxe je vhodné předjednat a konzultovat mezi </w:t>
      </w:r>
      <w:r w:rsidR="00500931">
        <w:rPr>
          <w:i/>
          <w:szCs w:val="24"/>
        </w:rPr>
        <w:t xml:space="preserve">zaměstnancem </w:t>
      </w:r>
      <w:proofErr w:type="spellStart"/>
      <w:r w:rsidR="00500931">
        <w:rPr>
          <w:i/>
          <w:szCs w:val="24"/>
        </w:rPr>
        <w:t>KrP</w:t>
      </w:r>
      <w:proofErr w:type="spellEnd"/>
      <w:r w:rsidR="00500931">
        <w:rPr>
          <w:i/>
          <w:szCs w:val="24"/>
        </w:rPr>
        <w:t xml:space="preserve"> a </w:t>
      </w:r>
      <w:proofErr w:type="spellStart"/>
      <w:r w:rsidR="00500931">
        <w:rPr>
          <w:i/>
          <w:szCs w:val="24"/>
        </w:rPr>
        <w:t>KoP</w:t>
      </w:r>
      <w:proofErr w:type="spellEnd"/>
      <w:r w:rsidR="00500931" w:rsidRPr="00865094">
        <w:rPr>
          <w:i/>
          <w:szCs w:val="24"/>
        </w:rPr>
        <w:t xml:space="preserve"> </w:t>
      </w:r>
      <w:r w:rsidRPr="00865094">
        <w:rPr>
          <w:i/>
          <w:szCs w:val="24"/>
        </w:rPr>
        <w:t>ÚP ČR, mentorem a absolventem již před nástupem absolventa na odbornou praxi</w:t>
      </w:r>
      <w:r w:rsidR="00500931">
        <w:rPr>
          <w:i/>
          <w:szCs w:val="24"/>
        </w:rPr>
        <w:t>,</w:t>
      </w:r>
      <w:r w:rsidRPr="00865094">
        <w:rPr>
          <w:i/>
          <w:szCs w:val="24"/>
        </w:rPr>
        <w:t xml:space="preserve"> aby jeho rámec byl zřejmý již před podepsáním Dohody o </w:t>
      </w:r>
      <w:r w:rsidR="00500931">
        <w:rPr>
          <w:i/>
          <w:szCs w:val="24"/>
        </w:rPr>
        <w:t>vyhrazení</w:t>
      </w:r>
      <w:r w:rsidR="00500931" w:rsidRPr="00865094">
        <w:rPr>
          <w:i/>
          <w:szCs w:val="24"/>
        </w:rPr>
        <w:t xml:space="preserve"> </w:t>
      </w:r>
      <w:r w:rsidR="00994749">
        <w:rPr>
          <w:i/>
          <w:szCs w:val="24"/>
        </w:rPr>
        <w:t>s</w:t>
      </w:r>
      <w:r w:rsidR="00865094" w:rsidRPr="00865094">
        <w:rPr>
          <w:i/>
          <w:szCs w:val="24"/>
        </w:rPr>
        <w:t>polečensky účelné</w:t>
      </w:r>
      <w:r w:rsidR="003151A5">
        <w:rPr>
          <w:i/>
          <w:szCs w:val="24"/>
        </w:rPr>
        <w:t>ho</w:t>
      </w:r>
      <w:r w:rsidR="00865094" w:rsidRPr="00865094">
        <w:rPr>
          <w:i/>
          <w:szCs w:val="24"/>
        </w:rPr>
        <w:t xml:space="preserve"> pracovní</w:t>
      </w:r>
      <w:r w:rsidR="003151A5">
        <w:rPr>
          <w:i/>
          <w:szCs w:val="24"/>
        </w:rPr>
        <w:t>ho</w:t>
      </w:r>
      <w:r w:rsidR="00865094" w:rsidRPr="00865094">
        <w:rPr>
          <w:i/>
          <w:szCs w:val="24"/>
        </w:rPr>
        <w:t xml:space="preserve"> míst</w:t>
      </w:r>
      <w:r w:rsidR="003151A5">
        <w:rPr>
          <w:i/>
          <w:szCs w:val="24"/>
        </w:rPr>
        <w:t>a</w:t>
      </w:r>
      <w:r w:rsidR="00865094" w:rsidRPr="00865094">
        <w:rPr>
          <w:i/>
          <w:szCs w:val="24"/>
        </w:rPr>
        <w:t xml:space="preserve"> a popřípadě Dohody o </w:t>
      </w:r>
      <w:r w:rsidR="00500931">
        <w:rPr>
          <w:i/>
          <w:szCs w:val="24"/>
        </w:rPr>
        <w:t xml:space="preserve">poskytnutí </w:t>
      </w:r>
      <w:r w:rsidR="00865094" w:rsidRPr="00865094">
        <w:rPr>
          <w:i/>
          <w:szCs w:val="24"/>
        </w:rPr>
        <w:t>příspěvku na mentora</w:t>
      </w:r>
      <w:r w:rsidRPr="00865094">
        <w:rPr>
          <w:i/>
          <w:szCs w:val="24"/>
        </w:rPr>
        <w:t>. Podle aktuální situace a potřeby může být harmonogram doplňován nebo upravován.</w:t>
      </w:r>
    </w:p>
    <w:p w14:paraId="0A4BBF50" w14:textId="77777777" w:rsidR="00C6153E" w:rsidRPr="00865094" w:rsidRDefault="00F5452D">
      <w:pPr>
        <w:rPr>
          <w:i/>
          <w:sz w:val="28"/>
          <w:szCs w:val="32"/>
        </w:rPr>
      </w:pPr>
      <w:r w:rsidRPr="00865094">
        <w:rPr>
          <w:i/>
          <w:sz w:val="20"/>
        </w:rPr>
        <w:t>/v případě potřeby doplňte řádky/</w:t>
      </w:r>
    </w:p>
    <w:tbl>
      <w:tblPr>
        <w:tblStyle w:val="Mkatabulky"/>
        <w:tblW w:w="974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2"/>
        <w:gridCol w:w="5238"/>
        <w:gridCol w:w="1392"/>
        <w:gridCol w:w="1535"/>
      </w:tblGrid>
      <w:tr w:rsidR="00947544" w14:paraId="0A4BBF56" w14:textId="77777777" w:rsidTr="009C3223">
        <w:trPr>
          <w:trHeight w:val="760"/>
        </w:trPr>
        <w:tc>
          <w:tcPr>
            <w:tcW w:w="1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F51" w14:textId="77777777" w:rsidR="00947544" w:rsidRPr="00947544" w:rsidRDefault="00947544" w:rsidP="005C3DC4">
            <w:pPr>
              <w:jc w:val="center"/>
              <w:rPr>
                <w:b/>
                <w:sz w:val="24"/>
                <w:szCs w:val="24"/>
              </w:rPr>
            </w:pPr>
            <w:r w:rsidRPr="00947544">
              <w:rPr>
                <w:b/>
                <w:sz w:val="24"/>
                <w:szCs w:val="24"/>
              </w:rPr>
              <w:t>Měsíc</w:t>
            </w:r>
            <w:r w:rsidR="00AF4368">
              <w:rPr>
                <w:b/>
                <w:sz w:val="24"/>
                <w:szCs w:val="24"/>
              </w:rPr>
              <w:t>/</w:t>
            </w:r>
            <w:r w:rsidR="00612001">
              <w:rPr>
                <w:b/>
                <w:sz w:val="24"/>
                <w:szCs w:val="24"/>
              </w:rPr>
              <w:t>Datum</w:t>
            </w:r>
          </w:p>
        </w:tc>
        <w:tc>
          <w:tcPr>
            <w:tcW w:w="523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F52" w14:textId="77777777" w:rsidR="00947544" w:rsidRDefault="00947544" w:rsidP="005C3DC4">
            <w:pPr>
              <w:jc w:val="center"/>
              <w:rPr>
                <w:b/>
                <w:sz w:val="24"/>
                <w:szCs w:val="24"/>
              </w:rPr>
            </w:pPr>
            <w:r w:rsidRPr="00947544">
              <w:rPr>
                <w:b/>
                <w:sz w:val="24"/>
                <w:szCs w:val="24"/>
              </w:rPr>
              <w:t>Aktivita</w:t>
            </w:r>
          </w:p>
          <w:p w14:paraId="0A4BBF53" w14:textId="77777777" w:rsidR="00C6153E" w:rsidRDefault="00C6153E" w:rsidP="005C3DC4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F54" w14:textId="77777777" w:rsidR="00947544" w:rsidRDefault="00947544" w:rsidP="005C3DC4">
            <w:pPr>
              <w:jc w:val="center"/>
              <w:rPr>
                <w:b/>
                <w:sz w:val="32"/>
                <w:szCs w:val="32"/>
              </w:rPr>
            </w:pPr>
            <w:r w:rsidRPr="00947544">
              <w:rPr>
                <w:b/>
                <w:sz w:val="24"/>
                <w:szCs w:val="24"/>
              </w:rPr>
              <w:t>Rozsah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A4BBF55" w14:textId="77777777" w:rsidR="00947544" w:rsidRDefault="00947544" w:rsidP="005C3DC4">
            <w:pPr>
              <w:jc w:val="center"/>
              <w:rPr>
                <w:b/>
                <w:sz w:val="32"/>
                <w:szCs w:val="32"/>
              </w:rPr>
            </w:pPr>
            <w:r w:rsidRPr="00947544">
              <w:rPr>
                <w:b/>
                <w:sz w:val="24"/>
                <w:szCs w:val="24"/>
              </w:rPr>
              <w:t xml:space="preserve">Zapojení </w:t>
            </w:r>
            <w:r>
              <w:rPr>
                <w:b/>
                <w:sz w:val="24"/>
                <w:szCs w:val="24"/>
              </w:rPr>
              <w:t>Mentora</w:t>
            </w:r>
          </w:p>
        </w:tc>
      </w:tr>
      <w:tr w:rsidR="00847877" w14:paraId="0A4BBF65" w14:textId="77777777" w:rsidTr="009C3223">
        <w:trPr>
          <w:trHeight w:val="705"/>
        </w:trPr>
        <w:tc>
          <w:tcPr>
            <w:tcW w:w="1582" w:type="dxa"/>
          </w:tcPr>
          <w:p w14:paraId="0A4BBF61" w14:textId="183077A8" w:rsidR="00847877" w:rsidRPr="00847877" w:rsidRDefault="00847877" w:rsidP="001B51F3">
            <w:pPr>
              <w:rPr>
                <w:b/>
              </w:rPr>
            </w:pPr>
            <w:r w:rsidRPr="00847877">
              <w:rPr>
                <w:b/>
              </w:rPr>
              <w:t xml:space="preserve">Červen </w:t>
            </w:r>
            <w:r w:rsidR="00F21FDA">
              <w:rPr>
                <w:b/>
              </w:rPr>
              <w:t>–</w:t>
            </w:r>
            <w:r w:rsidR="008621B9">
              <w:rPr>
                <w:b/>
              </w:rPr>
              <w:t xml:space="preserve"> srpen</w:t>
            </w:r>
            <w:r w:rsidR="00F21FDA">
              <w:rPr>
                <w:b/>
              </w:rPr>
              <w:t xml:space="preserve"> </w:t>
            </w:r>
            <w:r w:rsidRPr="00847877">
              <w:rPr>
                <w:b/>
              </w:rPr>
              <w:t>2018</w:t>
            </w:r>
          </w:p>
        </w:tc>
        <w:tc>
          <w:tcPr>
            <w:tcW w:w="5238" w:type="dxa"/>
          </w:tcPr>
          <w:p w14:paraId="0A4BBF62" w14:textId="35260789" w:rsidR="00847877" w:rsidRPr="00847877" w:rsidRDefault="00C03AA2" w:rsidP="00C03AA2">
            <w:pPr>
              <w:rPr>
                <w:b/>
              </w:rPr>
            </w:pPr>
            <w:r>
              <w:rPr>
                <w:b/>
              </w:rPr>
              <w:t xml:space="preserve">Komunikace se zákazníky, řešení základních problémů, příprava materiálu pro schůzky. </w:t>
            </w:r>
          </w:p>
        </w:tc>
        <w:tc>
          <w:tcPr>
            <w:tcW w:w="1392" w:type="dxa"/>
          </w:tcPr>
          <w:p w14:paraId="0A4BBF63" w14:textId="0409C97B" w:rsidR="00847877" w:rsidRPr="00847877" w:rsidRDefault="00847877">
            <w:pPr>
              <w:rPr>
                <w:b/>
                <w:szCs w:val="20"/>
              </w:rPr>
            </w:pPr>
            <w:r w:rsidRPr="00847877">
              <w:rPr>
                <w:b/>
                <w:szCs w:val="20"/>
              </w:rPr>
              <w:t>40 hod.</w:t>
            </w:r>
          </w:p>
        </w:tc>
        <w:tc>
          <w:tcPr>
            <w:tcW w:w="1535" w:type="dxa"/>
          </w:tcPr>
          <w:p w14:paraId="0A4BBF64" w14:textId="13EA42EC" w:rsidR="00847877" w:rsidRPr="00847877" w:rsidRDefault="008621B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0</w:t>
            </w:r>
          </w:p>
        </w:tc>
      </w:tr>
      <w:tr w:rsidR="008621B9" w14:paraId="0A4BBF6A" w14:textId="77777777" w:rsidTr="009C3223">
        <w:trPr>
          <w:trHeight w:val="701"/>
        </w:trPr>
        <w:tc>
          <w:tcPr>
            <w:tcW w:w="1582" w:type="dxa"/>
          </w:tcPr>
          <w:p w14:paraId="0A4BBF66" w14:textId="48C9A77A" w:rsidR="008621B9" w:rsidRPr="00847877" w:rsidRDefault="008621B9" w:rsidP="00311E57">
            <w:pPr>
              <w:rPr>
                <w:b/>
              </w:rPr>
            </w:pPr>
            <w:r>
              <w:rPr>
                <w:b/>
              </w:rPr>
              <w:t>Září – listopad 2018</w:t>
            </w:r>
          </w:p>
        </w:tc>
        <w:tc>
          <w:tcPr>
            <w:tcW w:w="5238" w:type="dxa"/>
          </w:tcPr>
          <w:p w14:paraId="0A4BBF67" w14:textId="35EDBA93" w:rsidR="008621B9" w:rsidRPr="00847877" w:rsidRDefault="00C03AA2">
            <w:pPr>
              <w:rPr>
                <w:b/>
              </w:rPr>
            </w:pPr>
            <w:r>
              <w:rPr>
                <w:b/>
              </w:rPr>
              <w:t>Komunikace se zákazníky, řešení pokročilých problémů, příprava schůzek, zapisování výstupů.</w:t>
            </w:r>
          </w:p>
        </w:tc>
        <w:tc>
          <w:tcPr>
            <w:tcW w:w="1392" w:type="dxa"/>
          </w:tcPr>
          <w:p w14:paraId="0A4BBF68" w14:textId="3CCF268F" w:rsidR="008621B9" w:rsidRPr="00847877" w:rsidRDefault="008621B9">
            <w:pPr>
              <w:rPr>
                <w:b/>
                <w:szCs w:val="20"/>
              </w:rPr>
            </w:pPr>
            <w:r w:rsidRPr="00847877">
              <w:rPr>
                <w:b/>
                <w:szCs w:val="20"/>
              </w:rPr>
              <w:t>40 hod.</w:t>
            </w:r>
          </w:p>
        </w:tc>
        <w:tc>
          <w:tcPr>
            <w:tcW w:w="1535" w:type="dxa"/>
          </w:tcPr>
          <w:p w14:paraId="0A4BBF69" w14:textId="1D160BD0" w:rsidR="008621B9" w:rsidRPr="00847877" w:rsidRDefault="008621B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0</w:t>
            </w:r>
          </w:p>
        </w:tc>
      </w:tr>
    </w:tbl>
    <w:p w14:paraId="2EE7586A" w14:textId="51A4880D" w:rsidR="00275AB3" w:rsidRDefault="009C3223" w:rsidP="00A605BC">
      <w:pPr>
        <w:jc w:val="both"/>
        <w:rPr>
          <w:i/>
          <w:szCs w:val="24"/>
        </w:rPr>
      </w:pPr>
      <w:r w:rsidRPr="00865094">
        <w:rPr>
          <w:i/>
          <w:szCs w:val="24"/>
        </w:rPr>
        <w:t>* V případě, že si zaměstnavatel účastníka neponechá v pracovním poměru po skončení o</w:t>
      </w:r>
      <w:r w:rsidR="00E46A01" w:rsidRPr="00865094">
        <w:rPr>
          <w:i/>
          <w:szCs w:val="24"/>
        </w:rPr>
        <w:t>d</w:t>
      </w:r>
      <w:r w:rsidRPr="00865094">
        <w:rPr>
          <w:i/>
          <w:szCs w:val="24"/>
        </w:rPr>
        <w:t xml:space="preserve">borné praxe, poskytne zaměstnavatel „Reference pro budoucího zaměstnavatele“, a to </w:t>
      </w:r>
      <w:r w:rsidR="00A605BC" w:rsidRPr="00865094">
        <w:rPr>
          <w:i/>
          <w:szCs w:val="24"/>
        </w:rPr>
        <w:t>ve</w:t>
      </w:r>
      <w:r w:rsidR="00865094">
        <w:rPr>
          <w:i/>
          <w:szCs w:val="24"/>
        </w:rPr>
        <w:t xml:space="preserve"> </w:t>
      </w:r>
      <w:r w:rsidRPr="00865094">
        <w:rPr>
          <w:i/>
          <w:szCs w:val="24"/>
        </w:rPr>
        <w:t>volné formě.</w:t>
      </w:r>
    </w:p>
    <w:p w14:paraId="03DE15C1" w14:textId="1613D20A" w:rsidR="0042728C" w:rsidRPr="0042728C" w:rsidRDefault="0042728C" w:rsidP="0042728C">
      <w:pPr>
        <w:spacing w:after="0"/>
        <w:jc w:val="both"/>
        <w:rPr>
          <w:i/>
          <w:szCs w:val="24"/>
        </w:rPr>
      </w:pPr>
      <w:r w:rsidRPr="0042728C">
        <w:rPr>
          <w:i/>
          <w:szCs w:val="24"/>
        </w:rPr>
        <w:t xml:space="preserve">Schválil(a): </w:t>
      </w:r>
      <w:r w:rsidR="005C4979">
        <w:rPr>
          <w:i/>
          <w:szCs w:val="24"/>
        </w:rPr>
        <w:t>Martina Rakovská</w:t>
      </w:r>
      <w:r w:rsidR="00C41AF5">
        <w:rPr>
          <w:i/>
          <w:szCs w:val="24"/>
        </w:rPr>
        <w:t xml:space="preserve"> dne </w:t>
      </w:r>
      <w:r w:rsidR="00D673DB">
        <w:rPr>
          <w:i/>
          <w:szCs w:val="24"/>
        </w:rPr>
        <w:t>31.5.2018</w:t>
      </w:r>
      <w:bookmarkStart w:id="0" w:name="_GoBack"/>
      <w:bookmarkEnd w:id="0"/>
    </w:p>
    <w:p w14:paraId="270AA2FF" w14:textId="7F57F634" w:rsidR="00275AB3" w:rsidRDefault="0042728C" w:rsidP="0042728C">
      <w:pPr>
        <w:spacing w:after="0"/>
        <w:jc w:val="both"/>
        <w:rPr>
          <w:i/>
          <w:szCs w:val="24"/>
        </w:rPr>
      </w:pPr>
      <w:r w:rsidRPr="0042728C">
        <w:rPr>
          <w:i/>
          <w:szCs w:val="24"/>
        </w:rPr>
        <w:t>(jméno, příjmení, podpis)</w:t>
      </w:r>
    </w:p>
    <w:p w14:paraId="6C8D1F46" w14:textId="7CF5C054" w:rsidR="002D3662" w:rsidRDefault="002D3662" w:rsidP="0042728C">
      <w:pPr>
        <w:spacing w:after="0"/>
        <w:jc w:val="both"/>
        <w:rPr>
          <w:i/>
          <w:szCs w:val="24"/>
        </w:rPr>
      </w:pPr>
    </w:p>
    <w:p w14:paraId="7AE0591D" w14:textId="77777777" w:rsidR="002D3662" w:rsidRPr="00865094" w:rsidRDefault="002D3662" w:rsidP="0042728C">
      <w:pPr>
        <w:spacing w:after="0"/>
        <w:jc w:val="both"/>
        <w:rPr>
          <w:i/>
          <w:szCs w:val="24"/>
        </w:rPr>
      </w:pPr>
    </w:p>
    <w:sectPr w:rsidR="002D3662" w:rsidRPr="00865094" w:rsidSect="008650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8BAEE0" w14:textId="77777777" w:rsidR="00D77416" w:rsidRDefault="00D77416" w:rsidP="00E87E51">
      <w:pPr>
        <w:spacing w:after="0" w:line="240" w:lineRule="auto"/>
      </w:pPr>
      <w:r>
        <w:separator/>
      </w:r>
    </w:p>
  </w:endnote>
  <w:endnote w:type="continuationSeparator" w:id="0">
    <w:p w14:paraId="0113506D" w14:textId="77777777" w:rsidR="00D77416" w:rsidRDefault="00D77416" w:rsidP="00E87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9ED8A" w14:textId="77777777" w:rsidR="005A0794" w:rsidRDefault="005A0794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ECC0B0" w14:textId="77777777" w:rsidR="005A0794" w:rsidRDefault="005A0794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C8BE30" w14:textId="145B22A0" w:rsidR="00F306E6" w:rsidRPr="00123E60" w:rsidRDefault="00F41FCB" w:rsidP="00F306E6">
    <w:pPr>
      <w:pStyle w:val="Zpat"/>
      <w:rPr>
        <w:rFonts w:cs="Arial"/>
        <w:sz w:val="18"/>
        <w:szCs w:val="20"/>
      </w:rPr>
    </w:pPr>
    <w:r>
      <w:rPr>
        <w:rFonts w:cs="Arial"/>
        <w:sz w:val="18"/>
        <w:szCs w:val="20"/>
      </w:rPr>
      <w:t>Platnost od 15</w:t>
    </w:r>
    <w:r w:rsidR="00F306E6" w:rsidRPr="00123E60">
      <w:rPr>
        <w:rFonts w:cs="Arial"/>
        <w:sz w:val="18"/>
        <w:szCs w:val="20"/>
      </w:rPr>
      <w:t>. 1. 201</w:t>
    </w:r>
    <w:r w:rsidR="00463AD5">
      <w:rPr>
        <w:rFonts w:cs="Arial"/>
        <w:sz w:val="18"/>
        <w:szCs w:val="20"/>
      </w:rPr>
      <w:t>6</w:t>
    </w:r>
  </w:p>
  <w:p w14:paraId="3AF808DF" w14:textId="77777777" w:rsidR="00F306E6" w:rsidRDefault="00F306E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9AD51D" w14:textId="77777777" w:rsidR="00D77416" w:rsidRDefault="00D77416" w:rsidP="00E87E51">
      <w:pPr>
        <w:spacing w:after="0" w:line="240" w:lineRule="auto"/>
      </w:pPr>
      <w:r>
        <w:separator/>
      </w:r>
    </w:p>
  </w:footnote>
  <w:footnote w:type="continuationSeparator" w:id="0">
    <w:p w14:paraId="18A10FA7" w14:textId="77777777" w:rsidR="00D77416" w:rsidRDefault="00D77416" w:rsidP="00E87E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7AAA4" w14:textId="77777777" w:rsidR="005A0794" w:rsidRDefault="005A0794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4BBF9E" w14:textId="69F6DB0A" w:rsidR="00E87E51" w:rsidRDefault="00E87E51" w:rsidP="00644D29">
    <w:pPr>
      <w:pStyle w:val="Zhlav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DB8281" w14:textId="3B8090D7" w:rsidR="00865094" w:rsidRDefault="00B234BF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8634DC" wp14:editId="019F9560">
              <wp:simplePos x="0" y="0"/>
              <wp:positionH relativeFrom="column">
                <wp:posOffset>3584424</wp:posOffset>
              </wp:positionH>
              <wp:positionV relativeFrom="paragraph">
                <wp:posOffset>-259385</wp:posOffset>
              </wp:positionV>
              <wp:extent cx="2346934" cy="256032"/>
              <wp:effectExtent l="0" t="0" r="0" b="0"/>
              <wp:wrapNone/>
              <wp:docPr id="30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6934" cy="25603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37D881" w14:textId="7E1A4D11" w:rsidR="00B234BF" w:rsidRPr="00123E60" w:rsidRDefault="00B234BF" w:rsidP="00B234BF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123E60">
                            <w:rPr>
                              <w:sz w:val="18"/>
                            </w:rPr>
                            <w:t>Příloha č. 1</w:t>
                          </w:r>
                          <w:r w:rsidR="00832EED" w:rsidRPr="00123E60">
                            <w:rPr>
                              <w:sz w:val="18"/>
                            </w:rPr>
                            <w:t xml:space="preserve"> Směrnice </w:t>
                          </w:r>
                          <w:r w:rsidR="00406CAA" w:rsidRPr="00123E60">
                            <w:rPr>
                              <w:sz w:val="18"/>
                            </w:rPr>
                            <w:t xml:space="preserve">GŘ </w:t>
                          </w:r>
                          <w:r w:rsidR="00B67BFD" w:rsidRPr="00B67BFD">
                            <w:rPr>
                              <w:sz w:val="18"/>
                            </w:rPr>
                            <w:t>č. 17/201</w:t>
                          </w:r>
                          <w:r w:rsidR="00B67BFD">
                            <w:rPr>
                              <w:sz w:val="1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shapetype w14:anchorId="768634DC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282.25pt;margin-top:-20.4pt;width:184.8pt;height:2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" stroked="f">
              <v:textbox>
                <w:txbxContent>
                  <w:p w14:paraId="0537D881" w14:textId="7E1A4D11" w:rsidR="00B234BF" w:rsidRPr="00123E60" w:rsidRDefault="00B234BF" w:rsidP="00B234BF">
                    <w:pPr>
                      <w:jc w:val="right"/>
                      <w:rPr>
                        <w:sz w:val="18"/>
                      </w:rPr>
                    </w:pPr>
                    <w:r w:rsidRPr="00123E60">
                      <w:rPr>
                        <w:sz w:val="18"/>
                      </w:rPr>
                      <w:t>Příloha č. 1</w:t>
                    </w:r>
                    <w:r w:rsidR="00832EED" w:rsidRPr="00123E60">
                      <w:rPr>
                        <w:sz w:val="18"/>
                      </w:rPr>
                      <w:t xml:space="preserve"> Směrnice </w:t>
                    </w:r>
                    <w:r w:rsidR="00406CAA" w:rsidRPr="00123E60">
                      <w:rPr>
                        <w:sz w:val="18"/>
                      </w:rPr>
                      <w:t xml:space="preserve">GŘ </w:t>
                    </w:r>
                    <w:r w:rsidR="00B67BFD" w:rsidRPr="00B67BFD">
                      <w:rPr>
                        <w:sz w:val="18"/>
                      </w:rPr>
                      <w:t>č. 17/201</w:t>
                    </w:r>
                    <w:r w:rsidR="00B67BFD">
                      <w:rPr>
                        <w:sz w:val="18"/>
                      </w:rPr>
                      <w:t>5</w:t>
                    </w:r>
                  </w:p>
                </w:txbxContent>
              </v:textbox>
            </v:shape>
          </w:pict>
        </mc:Fallback>
      </mc:AlternateContent>
    </w:r>
    <w:r w:rsidR="00B22ECF">
      <w:rPr>
        <w:noProof/>
        <w:lang w:eastAsia="cs-CZ"/>
      </w:rPr>
      <w:drawing>
        <wp:inline distT="0" distB="0" distL="0" distR="0" wp14:anchorId="1F7B533E" wp14:editId="59352DEA">
          <wp:extent cx="3589020" cy="539750"/>
          <wp:effectExtent l="0" t="0" r="0" b="0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0" t="2960" b="1707"/>
                  <a:stretch/>
                </pic:blipFill>
                <pic:spPr bwMode="auto">
                  <a:xfrm>
                    <a:off x="0" y="0"/>
                    <a:ext cx="3589020" cy="539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115A6"/>
    <w:multiLevelType w:val="hybridMultilevel"/>
    <w:tmpl w:val="631ED2D6"/>
    <w:lvl w:ilvl="0" w:tplc="A97C85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315DFF"/>
    <w:multiLevelType w:val="hybridMultilevel"/>
    <w:tmpl w:val="8BD295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9356AA"/>
    <w:multiLevelType w:val="hybridMultilevel"/>
    <w:tmpl w:val="59A0AC6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5D1478"/>
    <w:multiLevelType w:val="hybridMultilevel"/>
    <w:tmpl w:val="C50875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013228"/>
    <w:multiLevelType w:val="hybridMultilevel"/>
    <w:tmpl w:val="49329538"/>
    <w:lvl w:ilvl="0" w:tplc="759412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E47FC6"/>
    <w:multiLevelType w:val="hybridMultilevel"/>
    <w:tmpl w:val="631ED2D6"/>
    <w:lvl w:ilvl="0" w:tplc="A97C85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FC2D13"/>
    <w:multiLevelType w:val="hybridMultilevel"/>
    <w:tmpl w:val="8158A114"/>
    <w:lvl w:ilvl="0" w:tplc="A3FCAB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687914"/>
    <w:multiLevelType w:val="hybridMultilevel"/>
    <w:tmpl w:val="EDCAF49E"/>
    <w:lvl w:ilvl="0" w:tplc="484CE7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047C67"/>
    <w:multiLevelType w:val="hybridMultilevel"/>
    <w:tmpl w:val="1EE6D198"/>
    <w:lvl w:ilvl="0" w:tplc="C94E33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D6451C"/>
    <w:multiLevelType w:val="hybridMultilevel"/>
    <w:tmpl w:val="28F0DE30"/>
    <w:lvl w:ilvl="0" w:tplc="64EC29A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0F7CDD"/>
    <w:multiLevelType w:val="hybridMultilevel"/>
    <w:tmpl w:val="81FAE376"/>
    <w:lvl w:ilvl="0" w:tplc="64EC29A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9C6B2A"/>
    <w:multiLevelType w:val="hybridMultilevel"/>
    <w:tmpl w:val="8DE632B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0"/>
  </w:num>
  <w:num w:numId="5">
    <w:abstractNumId w:val="5"/>
  </w:num>
  <w:num w:numId="6">
    <w:abstractNumId w:val="9"/>
  </w:num>
  <w:num w:numId="7">
    <w:abstractNumId w:val="1"/>
  </w:num>
  <w:num w:numId="8">
    <w:abstractNumId w:val="7"/>
  </w:num>
  <w:num w:numId="9">
    <w:abstractNumId w:val="4"/>
  </w:num>
  <w:num w:numId="10">
    <w:abstractNumId w:val="6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U0NjUxtDAytzBS0lEKTi0uzszPAykwrAUAASj6kiwAAAA="/>
  </w:docVars>
  <w:rsids>
    <w:rsidRoot w:val="004655BF"/>
    <w:rsid w:val="000166DC"/>
    <w:rsid w:val="000576CD"/>
    <w:rsid w:val="0008022D"/>
    <w:rsid w:val="000A0785"/>
    <w:rsid w:val="000B2877"/>
    <w:rsid w:val="00100622"/>
    <w:rsid w:val="00104F4F"/>
    <w:rsid w:val="0011661B"/>
    <w:rsid w:val="0011670A"/>
    <w:rsid w:val="00123E60"/>
    <w:rsid w:val="00130EFE"/>
    <w:rsid w:val="001B51F3"/>
    <w:rsid w:val="001D2D49"/>
    <w:rsid w:val="001F1535"/>
    <w:rsid w:val="00202C25"/>
    <w:rsid w:val="002057E9"/>
    <w:rsid w:val="00216879"/>
    <w:rsid w:val="00232314"/>
    <w:rsid w:val="002324FF"/>
    <w:rsid w:val="00232A95"/>
    <w:rsid w:val="002628CA"/>
    <w:rsid w:val="002743EF"/>
    <w:rsid w:val="00275AB3"/>
    <w:rsid w:val="002B3BFF"/>
    <w:rsid w:val="002D3662"/>
    <w:rsid w:val="002F2443"/>
    <w:rsid w:val="002F6A4A"/>
    <w:rsid w:val="00300FF2"/>
    <w:rsid w:val="0031099E"/>
    <w:rsid w:val="00311E57"/>
    <w:rsid w:val="0031393D"/>
    <w:rsid w:val="003151A5"/>
    <w:rsid w:val="003160D8"/>
    <w:rsid w:val="00337B71"/>
    <w:rsid w:val="0035634F"/>
    <w:rsid w:val="003616B2"/>
    <w:rsid w:val="00364BC5"/>
    <w:rsid w:val="003736DB"/>
    <w:rsid w:val="00377B58"/>
    <w:rsid w:val="00377D09"/>
    <w:rsid w:val="00384B57"/>
    <w:rsid w:val="00386EF1"/>
    <w:rsid w:val="003A199B"/>
    <w:rsid w:val="003C167A"/>
    <w:rsid w:val="003C71A9"/>
    <w:rsid w:val="003D5CDF"/>
    <w:rsid w:val="0040312F"/>
    <w:rsid w:val="0040629E"/>
    <w:rsid w:val="00406CAA"/>
    <w:rsid w:val="0042728C"/>
    <w:rsid w:val="00434DCF"/>
    <w:rsid w:val="00463AD5"/>
    <w:rsid w:val="004655BF"/>
    <w:rsid w:val="00467A6A"/>
    <w:rsid w:val="00475D33"/>
    <w:rsid w:val="00494A67"/>
    <w:rsid w:val="004A5D37"/>
    <w:rsid w:val="004B538F"/>
    <w:rsid w:val="004C2585"/>
    <w:rsid w:val="004C752A"/>
    <w:rsid w:val="004D31D9"/>
    <w:rsid w:val="00500931"/>
    <w:rsid w:val="0059007F"/>
    <w:rsid w:val="005A0794"/>
    <w:rsid w:val="005B5BB2"/>
    <w:rsid w:val="005C15FB"/>
    <w:rsid w:val="005C3DC4"/>
    <w:rsid w:val="005C4979"/>
    <w:rsid w:val="005F107F"/>
    <w:rsid w:val="00612001"/>
    <w:rsid w:val="00613847"/>
    <w:rsid w:val="006224AA"/>
    <w:rsid w:val="00644D29"/>
    <w:rsid w:val="00687C84"/>
    <w:rsid w:val="006D7BA2"/>
    <w:rsid w:val="006E677E"/>
    <w:rsid w:val="006F7583"/>
    <w:rsid w:val="00722325"/>
    <w:rsid w:val="00723D7A"/>
    <w:rsid w:val="007733EC"/>
    <w:rsid w:val="007A48F8"/>
    <w:rsid w:val="007C47AC"/>
    <w:rsid w:val="007C4836"/>
    <w:rsid w:val="0080516A"/>
    <w:rsid w:val="0081604A"/>
    <w:rsid w:val="00832EED"/>
    <w:rsid w:val="00846B2E"/>
    <w:rsid w:val="00847877"/>
    <w:rsid w:val="00854AC0"/>
    <w:rsid w:val="008621B9"/>
    <w:rsid w:val="00865094"/>
    <w:rsid w:val="008B3DD9"/>
    <w:rsid w:val="008D7B99"/>
    <w:rsid w:val="00913FF2"/>
    <w:rsid w:val="00947544"/>
    <w:rsid w:val="00951919"/>
    <w:rsid w:val="00994749"/>
    <w:rsid w:val="009C3223"/>
    <w:rsid w:val="009C7ECC"/>
    <w:rsid w:val="009D3D51"/>
    <w:rsid w:val="009F3059"/>
    <w:rsid w:val="009F7809"/>
    <w:rsid w:val="00A04169"/>
    <w:rsid w:val="00A16470"/>
    <w:rsid w:val="00A56706"/>
    <w:rsid w:val="00A579F8"/>
    <w:rsid w:val="00A605BC"/>
    <w:rsid w:val="00A94B56"/>
    <w:rsid w:val="00AB425E"/>
    <w:rsid w:val="00AC3895"/>
    <w:rsid w:val="00AC4FB9"/>
    <w:rsid w:val="00AF4368"/>
    <w:rsid w:val="00B10FC0"/>
    <w:rsid w:val="00B13E74"/>
    <w:rsid w:val="00B2267B"/>
    <w:rsid w:val="00B22ECF"/>
    <w:rsid w:val="00B234BF"/>
    <w:rsid w:val="00B41F23"/>
    <w:rsid w:val="00B52789"/>
    <w:rsid w:val="00B651B0"/>
    <w:rsid w:val="00B67BFD"/>
    <w:rsid w:val="00BA38CC"/>
    <w:rsid w:val="00BA3B60"/>
    <w:rsid w:val="00BD3E4D"/>
    <w:rsid w:val="00BF7E3A"/>
    <w:rsid w:val="00C03AA2"/>
    <w:rsid w:val="00C22AFC"/>
    <w:rsid w:val="00C41AF5"/>
    <w:rsid w:val="00C449F4"/>
    <w:rsid w:val="00C53170"/>
    <w:rsid w:val="00C6153E"/>
    <w:rsid w:val="00C807D9"/>
    <w:rsid w:val="00C8778C"/>
    <w:rsid w:val="00D172E0"/>
    <w:rsid w:val="00D33BBB"/>
    <w:rsid w:val="00D673DB"/>
    <w:rsid w:val="00D77416"/>
    <w:rsid w:val="00D95F9C"/>
    <w:rsid w:val="00DC2222"/>
    <w:rsid w:val="00E32355"/>
    <w:rsid w:val="00E3668F"/>
    <w:rsid w:val="00E46A01"/>
    <w:rsid w:val="00E6775F"/>
    <w:rsid w:val="00E7020D"/>
    <w:rsid w:val="00E74E8A"/>
    <w:rsid w:val="00E83AC4"/>
    <w:rsid w:val="00E87E51"/>
    <w:rsid w:val="00E90F8C"/>
    <w:rsid w:val="00EA72A6"/>
    <w:rsid w:val="00EC629C"/>
    <w:rsid w:val="00EF10D7"/>
    <w:rsid w:val="00F13251"/>
    <w:rsid w:val="00F21FDA"/>
    <w:rsid w:val="00F306E6"/>
    <w:rsid w:val="00F41FCB"/>
    <w:rsid w:val="00F532E7"/>
    <w:rsid w:val="00F5452D"/>
    <w:rsid w:val="00F6643A"/>
    <w:rsid w:val="00F66509"/>
    <w:rsid w:val="00FC6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4BBE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C22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C22AFC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E87E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87E51"/>
  </w:style>
  <w:style w:type="paragraph" w:styleId="Zpat">
    <w:name w:val="footer"/>
    <w:basedOn w:val="Normln"/>
    <w:link w:val="ZpatChar"/>
    <w:uiPriority w:val="99"/>
    <w:unhideWhenUsed/>
    <w:rsid w:val="00E87E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87E51"/>
  </w:style>
  <w:style w:type="paragraph" w:styleId="Textbubliny">
    <w:name w:val="Balloon Text"/>
    <w:basedOn w:val="Normln"/>
    <w:link w:val="TextbublinyChar"/>
    <w:uiPriority w:val="99"/>
    <w:semiHidden/>
    <w:unhideWhenUsed/>
    <w:rsid w:val="00E87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7E5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C322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BF7E3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F7E3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F7E3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F7E3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F7E3A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BF7E3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C22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C22AFC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E87E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87E51"/>
  </w:style>
  <w:style w:type="paragraph" w:styleId="Zpat">
    <w:name w:val="footer"/>
    <w:basedOn w:val="Normln"/>
    <w:link w:val="ZpatChar"/>
    <w:uiPriority w:val="99"/>
    <w:unhideWhenUsed/>
    <w:rsid w:val="00E87E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87E51"/>
  </w:style>
  <w:style w:type="paragraph" w:styleId="Textbubliny">
    <w:name w:val="Balloon Text"/>
    <w:basedOn w:val="Normln"/>
    <w:link w:val="TextbublinyChar"/>
    <w:uiPriority w:val="99"/>
    <w:semiHidden/>
    <w:unhideWhenUsed/>
    <w:rsid w:val="00E87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7E5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C322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BF7E3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F7E3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F7E3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F7E3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F7E3A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BF7E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65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2303566A016C4D8E8B5B34E11282C0" ma:contentTypeVersion="0" ma:contentTypeDescription="Vytvoří nový dokument" ma:contentTypeScope="" ma:versionID="e499763ae4cfa19000e7bdaac11208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5030a4fb49af6ac1945304746faa32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EAE06-F236-4F3D-B475-D0FE66B9AF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D1AB4A-44AD-4695-B014-FC567924A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B5895A-A424-481F-9A9C-BE846FD221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8BDD281-FA13-49CB-A461-EC87D34B2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77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P Prerov</Company>
  <LinksUpToDate>false</LinksUpToDate>
  <CharactersWithSpaces>3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ka</dc:creator>
  <cp:lastModifiedBy>Rakovská Martina (PR)</cp:lastModifiedBy>
  <cp:revision>6</cp:revision>
  <cp:lastPrinted>2018-05-28T13:09:00Z</cp:lastPrinted>
  <dcterms:created xsi:type="dcterms:W3CDTF">2018-05-28T13:02:00Z</dcterms:created>
  <dcterms:modified xsi:type="dcterms:W3CDTF">2018-05-31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2303566A016C4D8E8B5B34E11282C0</vt:lpwstr>
  </property>
</Properties>
</file>